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EB3195" w14:textId="35CE85F1" w:rsidR="00964CC0" w:rsidRDefault="00385452" w:rsidP="00CB338E">
      <w:pPr>
        <w:pStyle w:val="NoSpacing"/>
        <w:spacing w:before="1540" w:after="240"/>
        <w:jc w:val="right"/>
        <w:rPr>
          <w:rFonts w:ascii="Arial" w:hAnsi="Arial" w:cs="Arial"/>
          <w:b/>
          <w:bCs/>
          <w:noProof/>
          <w:sz w:val="96"/>
          <w:szCs w:val="96"/>
        </w:rPr>
      </w:pP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4EF53A14" wp14:editId="28783940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600208" cy="10735294"/>
                <wp:effectExtent l="0" t="0" r="2032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00208" cy="10735294"/>
                        </a:xfrm>
                        <a:prstGeom prst="rect">
                          <a:avLst/>
                        </a:prstGeom>
                        <a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1461DC" id="Rectangle 4" o:spid="_x0000_s1026" style="position:absolute;margin-left:-1in;margin-top:-1in;width:598.45pt;height:845.3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" strokecolor="#1f3763 [1604]" strokeweight="1pt">
                <v:fill r:id="rId9" o:title="" recolor="t" rotate="t" type="frame"/>
              </v:rect>
            </w:pict>
          </mc:Fallback>
        </mc:AlternateContent>
      </w:r>
      <w:r w:rsidR="00521B8B" w:rsidRPr="00521B8B"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4896962" wp14:editId="035CFD7C">
                <wp:simplePos x="0" y="0"/>
                <wp:positionH relativeFrom="margin">
                  <wp:posOffset>102235</wp:posOffset>
                </wp:positionH>
                <wp:positionV relativeFrom="paragraph">
                  <wp:posOffset>762000</wp:posOffset>
                </wp:positionV>
                <wp:extent cx="542925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9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302B4" w14:textId="7ADE39E4" w:rsidR="00630AC5" w:rsidRPr="00521B8B" w:rsidRDefault="00630AC5">
                            <w:pPr>
                              <w:rPr>
                                <w:rFonts w:cs="Arial"/>
                                <w:b/>
                                <w:bCs/>
                                <w:noProof/>
                                <w:sz w:val="100"/>
                                <w:szCs w:val="100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noProof/>
                                <w:sz w:val="100"/>
                                <w:szCs w:val="100"/>
                              </w:rPr>
                              <w:t>Smart</w:t>
                            </w:r>
                            <w:r w:rsidR="00401030">
                              <w:rPr>
                                <w:rFonts w:cs="Arial"/>
                                <w:b/>
                                <w:bCs/>
                                <w:noProof/>
                                <w:sz w:val="100"/>
                                <w:szCs w:val="100"/>
                              </w:rPr>
                              <w:t>Trader</w:t>
                            </w:r>
                          </w:p>
                          <w:p w14:paraId="6DD05678" w14:textId="3FD6282F" w:rsidR="00630AC5" w:rsidRDefault="00EA7B4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ISS </w:t>
                            </w:r>
                            <w:r w:rsidR="00401030">
                              <w:rPr>
                                <w:sz w:val="32"/>
                                <w:szCs w:val="32"/>
                              </w:rPr>
                              <w:t>SLS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30AC5" w:rsidRPr="00E0236C">
                              <w:rPr>
                                <w:sz w:val="32"/>
                                <w:szCs w:val="32"/>
                              </w:rPr>
                              <w:t>PROJECT REPORT</w:t>
                            </w:r>
                          </w:p>
                          <w:p w14:paraId="32C93EB2" w14:textId="77777777" w:rsidR="00630AC5" w:rsidRDefault="00630AC5">
                            <w:pPr>
                              <w:rPr>
                                <w:sz w:val="72"/>
                                <w:szCs w:val="72"/>
                              </w:rPr>
                            </w:pPr>
                          </w:p>
                          <w:p w14:paraId="77F7327D" w14:textId="77777777" w:rsidR="00630AC5" w:rsidRDefault="00630AC5" w:rsidP="00804C57">
                            <w:pPr>
                              <w:jc w:val="right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934EE5">
                              <w:rPr>
                                <w:rFonts w:cs="Arial"/>
                                <w:sz w:val="24"/>
                                <w:szCs w:val="24"/>
                              </w:rPr>
                              <w:t>ONN WEI CHENG A0092201X</w:t>
                            </w:r>
                          </w:p>
                          <w:p w14:paraId="1E902CA8" w14:textId="21BFFA94" w:rsidR="00630AC5" w:rsidRDefault="00630AC5" w:rsidP="00804C57">
                            <w:pPr>
                              <w:jc w:val="right"/>
                              <w:rPr>
                                <w:rFonts w:eastAsia="Times New Roman" w:cs="Arial"/>
                                <w:color w:val="24292E"/>
                                <w:sz w:val="24"/>
                                <w:szCs w:val="24"/>
                                <w:lang w:eastAsia="zh-CN"/>
                              </w:rPr>
                            </w:pPr>
                            <w:r w:rsidRPr="00934EE5">
                              <w:rPr>
                                <w:rFonts w:cs="Arial"/>
                                <w:sz w:val="24"/>
                                <w:szCs w:val="24"/>
                              </w:rPr>
                              <w:t xml:space="preserve">YANG JIESHEN </w:t>
                            </w:r>
                            <w:r w:rsidRPr="00934EE5">
                              <w:rPr>
                                <w:rFonts w:eastAsia="Times New Roman" w:cs="Arial"/>
                                <w:color w:val="24292E"/>
                                <w:sz w:val="24"/>
                                <w:szCs w:val="24"/>
                                <w:lang w:eastAsia="zh-CN"/>
                              </w:rPr>
                              <w:t>A0003901Y</w:t>
                            </w:r>
                          </w:p>
                          <w:p w14:paraId="5CFCD003" w14:textId="00834DB7" w:rsidR="00630AC5" w:rsidRDefault="00630AC5" w:rsidP="00804C57">
                            <w:pPr>
                              <w:jc w:val="right"/>
                              <w:rPr>
                                <w:rFonts w:eastAsia="Times New Roman" w:cs="Arial"/>
                                <w:color w:val="24292E"/>
                                <w:sz w:val="24"/>
                                <w:szCs w:val="24"/>
                                <w:lang w:eastAsia="zh-CN"/>
                              </w:rPr>
                            </w:pPr>
                            <w:r>
                              <w:rPr>
                                <w:rFonts w:eastAsia="Times New Roman" w:cs="Arial"/>
                                <w:color w:val="24292E"/>
                                <w:sz w:val="24"/>
                                <w:szCs w:val="24"/>
                                <w:lang w:eastAsia="zh-CN"/>
                              </w:rPr>
                              <w:t>NIRAV JANAK PARIKH A0213573J</w:t>
                            </w:r>
                          </w:p>
                          <w:p w14:paraId="48491030" w14:textId="0C5A3B57" w:rsidR="00EA7B45" w:rsidRPr="00804C57" w:rsidRDefault="00EA7B45" w:rsidP="00804C57">
                            <w:pPr>
                              <w:jc w:val="right"/>
                              <w:rPr>
                                <w:rFonts w:cs="Arial"/>
                                <w:sz w:val="24"/>
                                <w:szCs w:val="24"/>
                              </w:rPr>
                            </w:pPr>
                            <w:r w:rsidRPr="00EA7B45">
                              <w:rPr>
                                <w:rFonts w:cs="Arial"/>
                                <w:sz w:val="24"/>
                                <w:szCs w:val="24"/>
                              </w:rPr>
                              <w:t>ISA-PM-</w:t>
                            </w:r>
                            <w:r w:rsidR="00401030">
                              <w:rPr>
                                <w:rFonts w:cs="Arial"/>
                                <w:sz w:val="24"/>
                                <w:szCs w:val="24"/>
                              </w:rPr>
                              <w:t>SLS</w:t>
                            </w:r>
                            <w:r w:rsidRPr="00EA7B45">
                              <w:rPr>
                                <w:rFonts w:cs="Arial"/>
                                <w:sz w:val="24"/>
                                <w:szCs w:val="24"/>
                              </w:rPr>
                              <w:t>-2021-01-09-IS02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8969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.05pt;margin-top:60pt;width:427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" filled="f" stroked="f">
                <v:textbox style="mso-fit-shape-to-text:t">
                  <w:txbxContent>
                    <w:p w14:paraId="017302B4" w14:textId="7ADE39E4" w:rsidR="00630AC5" w:rsidRPr="00521B8B" w:rsidRDefault="00630AC5">
                      <w:pPr>
                        <w:rPr>
                          <w:rFonts w:cs="Arial"/>
                          <w:b/>
                          <w:bCs/>
                          <w:noProof/>
                          <w:sz w:val="100"/>
                          <w:szCs w:val="100"/>
                        </w:rPr>
                      </w:pPr>
                      <w:r>
                        <w:rPr>
                          <w:rFonts w:cs="Arial"/>
                          <w:b/>
                          <w:bCs/>
                          <w:noProof/>
                          <w:sz w:val="100"/>
                          <w:szCs w:val="100"/>
                        </w:rPr>
                        <w:t>Smart</w:t>
                      </w:r>
                      <w:r w:rsidR="00401030">
                        <w:rPr>
                          <w:rFonts w:cs="Arial"/>
                          <w:b/>
                          <w:bCs/>
                          <w:noProof/>
                          <w:sz w:val="100"/>
                          <w:szCs w:val="100"/>
                        </w:rPr>
                        <w:t>Trader</w:t>
                      </w:r>
                    </w:p>
                    <w:p w14:paraId="6DD05678" w14:textId="3FD6282F" w:rsidR="00630AC5" w:rsidRDefault="00EA7B45">
                      <w:p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ISS </w:t>
                      </w:r>
                      <w:r w:rsidR="00401030">
                        <w:rPr>
                          <w:sz w:val="32"/>
                          <w:szCs w:val="32"/>
                        </w:rPr>
                        <w:t>SLS</w:t>
                      </w:r>
                      <w:r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630AC5" w:rsidRPr="00E0236C">
                        <w:rPr>
                          <w:sz w:val="32"/>
                          <w:szCs w:val="32"/>
                        </w:rPr>
                        <w:t>PROJECT REPORT</w:t>
                      </w:r>
                    </w:p>
                    <w:p w14:paraId="32C93EB2" w14:textId="77777777" w:rsidR="00630AC5" w:rsidRDefault="00630AC5">
                      <w:pPr>
                        <w:rPr>
                          <w:sz w:val="72"/>
                          <w:szCs w:val="72"/>
                        </w:rPr>
                      </w:pPr>
                    </w:p>
                    <w:p w14:paraId="77F7327D" w14:textId="77777777" w:rsidR="00630AC5" w:rsidRDefault="00630AC5" w:rsidP="00804C57">
                      <w:pPr>
                        <w:jc w:val="right"/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934EE5">
                        <w:rPr>
                          <w:rFonts w:cs="Arial"/>
                          <w:sz w:val="24"/>
                          <w:szCs w:val="24"/>
                        </w:rPr>
                        <w:t>ONN WEI CHENG A0092201X</w:t>
                      </w:r>
                    </w:p>
                    <w:p w14:paraId="1E902CA8" w14:textId="21BFFA94" w:rsidR="00630AC5" w:rsidRDefault="00630AC5" w:rsidP="00804C57">
                      <w:pPr>
                        <w:jc w:val="right"/>
                        <w:rPr>
                          <w:rFonts w:eastAsia="Times New Roman" w:cs="Arial"/>
                          <w:color w:val="24292E"/>
                          <w:sz w:val="24"/>
                          <w:szCs w:val="24"/>
                          <w:lang w:eastAsia="zh-CN"/>
                        </w:rPr>
                      </w:pPr>
                      <w:r w:rsidRPr="00934EE5">
                        <w:rPr>
                          <w:rFonts w:cs="Arial"/>
                          <w:sz w:val="24"/>
                          <w:szCs w:val="24"/>
                        </w:rPr>
                        <w:t xml:space="preserve">YANG JIESHEN </w:t>
                      </w:r>
                      <w:r w:rsidRPr="00934EE5">
                        <w:rPr>
                          <w:rFonts w:eastAsia="Times New Roman" w:cs="Arial"/>
                          <w:color w:val="24292E"/>
                          <w:sz w:val="24"/>
                          <w:szCs w:val="24"/>
                          <w:lang w:eastAsia="zh-CN"/>
                        </w:rPr>
                        <w:t>A0003901Y</w:t>
                      </w:r>
                    </w:p>
                    <w:p w14:paraId="5CFCD003" w14:textId="00834DB7" w:rsidR="00630AC5" w:rsidRDefault="00630AC5" w:rsidP="00804C57">
                      <w:pPr>
                        <w:jc w:val="right"/>
                        <w:rPr>
                          <w:rFonts w:eastAsia="Times New Roman" w:cs="Arial"/>
                          <w:color w:val="24292E"/>
                          <w:sz w:val="24"/>
                          <w:szCs w:val="24"/>
                          <w:lang w:eastAsia="zh-CN"/>
                        </w:rPr>
                      </w:pPr>
                      <w:r>
                        <w:rPr>
                          <w:rFonts w:eastAsia="Times New Roman" w:cs="Arial"/>
                          <w:color w:val="24292E"/>
                          <w:sz w:val="24"/>
                          <w:szCs w:val="24"/>
                          <w:lang w:eastAsia="zh-CN"/>
                        </w:rPr>
                        <w:t>NIRAV JANAK PARIKH A0213573J</w:t>
                      </w:r>
                    </w:p>
                    <w:p w14:paraId="48491030" w14:textId="0C5A3B57" w:rsidR="00EA7B45" w:rsidRPr="00804C57" w:rsidRDefault="00EA7B45" w:rsidP="00804C57">
                      <w:pPr>
                        <w:jc w:val="right"/>
                        <w:rPr>
                          <w:rFonts w:cs="Arial"/>
                          <w:sz w:val="24"/>
                          <w:szCs w:val="24"/>
                        </w:rPr>
                      </w:pPr>
                      <w:r w:rsidRPr="00EA7B45">
                        <w:rPr>
                          <w:rFonts w:cs="Arial"/>
                          <w:sz w:val="24"/>
                          <w:szCs w:val="24"/>
                        </w:rPr>
                        <w:t>ISA-PM-</w:t>
                      </w:r>
                      <w:r w:rsidR="00401030">
                        <w:rPr>
                          <w:rFonts w:cs="Arial"/>
                          <w:sz w:val="24"/>
                          <w:szCs w:val="24"/>
                        </w:rPr>
                        <w:t>SLS</w:t>
                      </w:r>
                      <w:r w:rsidRPr="00EA7B45">
                        <w:rPr>
                          <w:rFonts w:cs="Arial"/>
                          <w:sz w:val="24"/>
                          <w:szCs w:val="24"/>
                        </w:rPr>
                        <w:t>-2021-01-09-IS02P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bookmarkStart w:id="0" w:name="_Hlk54901996"/>
      <w:bookmarkEnd w:id="0"/>
    </w:p>
    <w:p w14:paraId="545F9268" w14:textId="50635BAB" w:rsidR="00521B8B" w:rsidRDefault="00B1460A">
      <w:pPr>
        <w:jc w:val="left"/>
        <w:rPr>
          <w:rFonts w:cs="Arial"/>
          <w:b/>
          <w:bCs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4FD5C4CC" wp14:editId="2D2E1728">
                <wp:simplePos x="0" y="0"/>
                <wp:positionH relativeFrom="column">
                  <wp:posOffset>3005593</wp:posOffset>
                </wp:positionH>
                <wp:positionV relativeFrom="paragraph">
                  <wp:posOffset>3703016</wp:posOffset>
                </wp:positionV>
                <wp:extent cx="3680736" cy="357284"/>
                <wp:effectExtent l="0" t="0" r="0" b="50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0736" cy="3572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63E0A" w14:textId="179E7241" w:rsidR="00B1460A" w:rsidRPr="001E59ED" w:rsidRDefault="00B1460A" w:rsidP="00B1460A">
                            <w:pPr>
                              <w:jc w:val="right"/>
                              <w:rPr>
                                <w:color w:val="A6A6A6" w:themeColor="background1" w:themeShade="A6"/>
                                <w:sz w:val="10"/>
                                <w:szCs w:val="10"/>
                              </w:rPr>
                            </w:pPr>
                            <w:r w:rsidRPr="001E59ED">
                              <w:rPr>
                                <w:color w:val="A6A6A6" w:themeColor="background1" w:themeShade="A6"/>
                                <w:sz w:val="10"/>
                                <w:szCs w:val="10"/>
                              </w:rPr>
                              <w:t xml:space="preserve">Image from: </w:t>
                            </w:r>
                            <w:r w:rsidRPr="001E59ED">
                              <w:rPr>
                                <w:color w:val="A6A6A6" w:themeColor="background1" w:themeShade="A6"/>
                                <w:sz w:val="10"/>
                                <w:szCs w:val="10"/>
                              </w:rPr>
                              <w:t>https://static.vecteezy.com/system/resources/previews/002/062/633/original/business-candle-stick-graph-chart-of-stock-market-investment-trading-on-white-background-design-bullish-point-trend-of-graph-illustration-vector.jp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C4CC" id="_x0000_s1027" type="#_x0000_t202" style="position:absolute;margin-left:236.65pt;margin-top:291.6pt;width:289.8pt;height:28.1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" filled="f" stroked="f">
                <v:textbox>
                  <w:txbxContent>
                    <w:p w14:paraId="2BA63E0A" w14:textId="179E7241" w:rsidR="00B1460A" w:rsidRPr="001E59ED" w:rsidRDefault="00B1460A" w:rsidP="00B1460A">
                      <w:pPr>
                        <w:jc w:val="right"/>
                        <w:rPr>
                          <w:color w:val="A6A6A6" w:themeColor="background1" w:themeShade="A6"/>
                          <w:sz w:val="10"/>
                          <w:szCs w:val="10"/>
                        </w:rPr>
                      </w:pPr>
                      <w:r w:rsidRPr="001E59ED">
                        <w:rPr>
                          <w:color w:val="A6A6A6" w:themeColor="background1" w:themeShade="A6"/>
                          <w:sz w:val="10"/>
                          <w:szCs w:val="10"/>
                        </w:rPr>
                        <w:t xml:space="preserve">Image from: </w:t>
                      </w:r>
                      <w:r w:rsidRPr="001E59ED">
                        <w:rPr>
                          <w:color w:val="A6A6A6" w:themeColor="background1" w:themeShade="A6"/>
                          <w:sz w:val="10"/>
                          <w:szCs w:val="10"/>
                        </w:rPr>
                        <w:t>https://static.vecteezy.com/system/resources/previews/002/062/633/original/business-candle-stick-graph-chart-of-stock-market-investment-trading-on-white-background-design-bullish-point-trend-of-graph-illustration-vector.jpg</w:t>
                      </w:r>
                    </w:p>
                  </w:txbxContent>
                </v:textbox>
              </v:shape>
            </w:pict>
          </mc:Fallback>
        </mc:AlternateContent>
      </w:r>
      <w:r w:rsidR="00521B8B">
        <w:rPr>
          <w:rFonts w:cs="Arial"/>
          <w:b/>
          <w:bCs/>
          <w:sz w:val="36"/>
          <w:szCs w:val="36"/>
        </w:rPr>
        <w:br w:type="page"/>
      </w:r>
    </w:p>
    <w:p w14:paraId="01D65DFD" w14:textId="0F2C7142" w:rsidR="00964CC0" w:rsidRPr="0048673C" w:rsidRDefault="00964CC0" w:rsidP="00964CC0">
      <w:pPr>
        <w:pBdr>
          <w:bottom w:val="single" w:sz="6" w:space="1" w:color="auto"/>
        </w:pBdr>
        <w:rPr>
          <w:rFonts w:cs="Arial"/>
          <w:b/>
          <w:bCs/>
          <w:sz w:val="36"/>
          <w:szCs w:val="36"/>
        </w:rPr>
      </w:pPr>
      <w:r w:rsidRPr="0048673C">
        <w:rPr>
          <w:rFonts w:cs="Arial"/>
          <w:b/>
          <w:bCs/>
          <w:sz w:val="36"/>
          <w:szCs w:val="36"/>
        </w:rPr>
        <w:lastRenderedPageBreak/>
        <w:t>TABLE OF CONTENTS</w:t>
      </w:r>
    </w:p>
    <w:p w14:paraId="17E0633E" w14:textId="77777777" w:rsidR="00964CC0" w:rsidRDefault="00964CC0" w:rsidP="00964CC0">
      <w:pPr>
        <w:rPr>
          <w:rFonts w:ascii="Adobe Garamond Pro Bold" w:hAnsi="Adobe Garamond Pro Bold"/>
          <w:sz w:val="28"/>
          <w:szCs w:val="28"/>
        </w:rPr>
      </w:pPr>
    </w:p>
    <w:p w14:paraId="778E8EB6" w14:textId="238A85C8" w:rsidR="008D7EE5" w:rsidRDefault="00964CC0">
      <w:pPr>
        <w:pStyle w:val="TOC1"/>
        <w:tabs>
          <w:tab w:val="left" w:pos="440"/>
          <w:tab w:val="right" w:leader="dot" w:pos="9016"/>
        </w:tabs>
        <w:rPr>
          <w:rFonts w:asciiTheme="minorHAnsi" w:hAnsiTheme="minorHAnsi"/>
          <w:b w:val="0"/>
          <w:caps w:val="0"/>
          <w:noProof/>
          <w:sz w:val="22"/>
          <w:lang w:val="en-GB" w:eastAsia="en-GB"/>
        </w:rPr>
      </w:pPr>
      <w:r>
        <w:rPr>
          <w:caps w:val="0"/>
          <w:sz w:val="28"/>
          <w:szCs w:val="28"/>
        </w:rPr>
        <w:fldChar w:fldCharType="begin"/>
      </w:r>
      <w:r>
        <w:rPr>
          <w:caps w:val="0"/>
          <w:sz w:val="28"/>
          <w:szCs w:val="28"/>
        </w:rPr>
        <w:instrText xml:space="preserve"> TOC \h \z \t "Head1,1,Head2,2,Head3,3" </w:instrText>
      </w:r>
      <w:r>
        <w:rPr>
          <w:caps w:val="0"/>
          <w:sz w:val="28"/>
          <w:szCs w:val="28"/>
        </w:rPr>
        <w:fldChar w:fldCharType="separate"/>
      </w:r>
      <w:hyperlink w:anchor="_Toc72072460" w:history="1">
        <w:r w:rsidR="008D7EE5" w:rsidRPr="00B606E8">
          <w:rPr>
            <w:rStyle w:val="Hyperlink"/>
            <w:noProof/>
          </w:rPr>
          <w:t>1.</w:t>
        </w:r>
        <w:r w:rsidR="008D7EE5">
          <w:rPr>
            <w:rFonts w:asciiTheme="minorHAnsi" w:hAnsiTheme="minorHAnsi"/>
            <w:b w:val="0"/>
            <w:caps w:val="0"/>
            <w:noProof/>
            <w:sz w:val="22"/>
            <w:lang w:val="en-GB" w:eastAsia="en-GB"/>
          </w:rPr>
          <w:tab/>
        </w:r>
        <w:r w:rsidR="008D7EE5" w:rsidRPr="00B606E8">
          <w:rPr>
            <w:rStyle w:val="Hyperlink"/>
            <w:noProof/>
          </w:rPr>
          <w:t>Problem Statement</w:t>
        </w:r>
        <w:r w:rsidR="008D7EE5">
          <w:rPr>
            <w:noProof/>
            <w:webHidden/>
          </w:rPr>
          <w:tab/>
        </w:r>
        <w:r w:rsidR="008D7EE5">
          <w:rPr>
            <w:noProof/>
            <w:webHidden/>
          </w:rPr>
          <w:fldChar w:fldCharType="begin"/>
        </w:r>
        <w:r w:rsidR="008D7EE5">
          <w:rPr>
            <w:noProof/>
            <w:webHidden/>
          </w:rPr>
          <w:instrText xml:space="preserve"> PAGEREF _Toc72072460 \h </w:instrText>
        </w:r>
        <w:r w:rsidR="008D7EE5">
          <w:rPr>
            <w:noProof/>
            <w:webHidden/>
          </w:rPr>
        </w:r>
        <w:r w:rsidR="008D7EE5">
          <w:rPr>
            <w:noProof/>
            <w:webHidden/>
          </w:rPr>
          <w:fldChar w:fldCharType="separate"/>
        </w:r>
        <w:r w:rsidR="008D7EE5">
          <w:rPr>
            <w:noProof/>
            <w:webHidden/>
          </w:rPr>
          <w:t>2</w:t>
        </w:r>
        <w:r w:rsidR="008D7EE5">
          <w:rPr>
            <w:noProof/>
            <w:webHidden/>
          </w:rPr>
          <w:fldChar w:fldCharType="end"/>
        </w:r>
      </w:hyperlink>
    </w:p>
    <w:p w14:paraId="3305C22C" w14:textId="07DE0F26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1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PRoblem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EF6D4BE" w14:textId="360D64CB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2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approach to solu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4C7728" w14:textId="18AC38C8" w:rsidR="008D7EE5" w:rsidRDefault="008D7EE5">
      <w:pPr>
        <w:pStyle w:val="TOC1"/>
        <w:tabs>
          <w:tab w:val="left" w:pos="440"/>
          <w:tab w:val="right" w:leader="dot" w:pos="9016"/>
        </w:tabs>
        <w:rPr>
          <w:rFonts w:asciiTheme="minorHAnsi" w:hAnsiTheme="minorHAnsi"/>
          <w:b w:val="0"/>
          <w:caps w:val="0"/>
          <w:noProof/>
          <w:sz w:val="22"/>
          <w:lang w:val="en-GB" w:eastAsia="en-GB"/>
        </w:rPr>
      </w:pPr>
      <w:hyperlink w:anchor="_Toc72072463" w:history="1">
        <w:r w:rsidRPr="00B606E8">
          <w:rPr>
            <w:rStyle w:val="Hyperlink"/>
            <w:noProof/>
          </w:rPr>
          <w:t>2.</w:t>
        </w:r>
        <w:r>
          <w:rPr>
            <w:rFonts w:asciiTheme="minorHAnsi" w:hAnsiTheme="minorHAnsi"/>
            <w:b w:val="0"/>
            <w:caps w:val="0"/>
            <w:noProof/>
            <w:sz w:val="22"/>
            <w:lang w:val="en-GB" w:eastAsia="en-GB"/>
          </w:rPr>
          <w:tab/>
        </w:r>
        <w:r w:rsidRPr="00B606E8">
          <w:rPr>
            <w:rStyle w:val="Hyperlink"/>
            <w:noProof/>
          </w:rPr>
          <w:t>model overview and implemen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684165E" w14:textId="2BC0697C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4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st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45AF004" w14:textId="49BC8CE3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5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rew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FB67117" w14:textId="02D38AD5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6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3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1D5C92" w14:textId="440D60D7" w:rsidR="008D7EE5" w:rsidRDefault="008D7EE5">
      <w:pPr>
        <w:pStyle w:val="TOC1"/>
        <w:tabs>
          <w:tab w:val="left" w:pos="440"/>
          <w:tab w:val="right" w:leader="dot" w:pos="9016"/>
        </w:tabs>
        <w:rPr>
          <w:rFonts w:asciiTheme="minorHAnsi" w:hAnsiTheme="minorHAnsi"/>
          <w:b w:val="0"/>
          <w:caps w:val="0"/>
          <w:noProof/>
          <w:sz w:val="22"/>
          <w:lang w:val="en-GB" w:eastAsia="en-GB"/>
        </w:rPr>
      </w:pPr>
      <w:hyperlink w:anchor="_Toc72072467" w:history="1">
        <w:r w:rsidRPr="00B606E8">
          <w:rPr>
            <w:rStyle w:val="Hyperlink"/>
            <w:noProof/>
          </w:rPr>
          <w:t>3.</w:t>
        </w:r>
        <w:r>
          <w:rPr>
            <w:rFonts w:asciiTheme="minorHAnsi" w:hAnsiTheme="minorHAnsi"/>
            <w:b w:val="0"/>
            <w:caps w:val="0"/>
            <w:noProof/>
            <w:sz w:val="22"/>
            <w:lang w:val="en-GB" w:eastAsia="en-GB"/>
          </w:rPr>
          <w:tab/>
        </w:r>
        <w:r w:rsidRPr="00B606E8">
          <w:rPr>
            <w:rStyle w:val="Hyperlink"/>
            <w:noProof/>
          </w:rPr>
          <w:t>model eval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74FF04" w14:textId="77F8B465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8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features used for eval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D681C36" w14:textId="36D0727F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69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ph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0F22B3" w14:textId="43FF1496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70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ph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5B31A33" w14:textId="0FCF1FA9" w:rsidR="008D7EE5" w:rsidRDefault="008D7EE5">
      <w:pPr>
        <w:pStyle w:val="TOC2"/>
        <w:tabs>
          <w:tab w:val="left" w:pos="880"/>
          <w:tab w:val="right" w:leader="dot" w:pos="9016"/>
        </w:tabs>
        <w:rPr>
          <w:rFonts w:asciiTheme="minorHAnsi" w:hAnsiTheme="minorHAnsi"/>
          <w:caps w:val="0"/>
          <w:noProof/>
          <w:lang w:val="en-GB" w:eastAsia="en-GB"/>
        </w:rPr>
      </w:pPr>
      <w:hyperlink w:anchor="_Toc72072471" w:history="1">
        <w:r w:rsidRPr="00B606E8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4.</w:t>
        </w:r>
        <w:r>
          <w:rPr>
            <w:rFonts w:asciiTheme="minorHAnsi" w:hAnsiTheme="minorHAnsi"/>
            <w:caps w:val="0"/>
            <w:noProof/>
            <w:lang w:val="en-GB" w:eastAsia="en-GB"/>
          </w:rPr>
          <w:tab/>
        </w:r>
        <w:r w:rsidRPr="00B606E8">
          <w:rPr>
            <w:rStyle w:val="Hyperlink"/>
            <w:noProof/>
          </w:rPr>
          <w:t>phas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300E2F5" w14:textId="7CB65381" w:rsidR="008D7EE5" w:rsidRDefault="008D7EE5">
      <w:pPr>
        <w:pStyle w:val="TOC1"/>
        <w:tabs>
          <w:tab w:val="left" w:pos="440"/>
          <w:tab w:val="right" w:leader="dot" w:pos="9016"/>
        </w:tabs>
        <w:rPr>
          <w:rFonts w:asciiTheme="minorHAnsi" w:hAnsiTheme="minorHAnsi"/>
          <w:b w:val="0"/>
          <w:caps w:val="0"/>
          <w:noProof/>
          <w:sz w:val="22"/>
          <w:lang w:val="en-GB" w:eastAsia="en-GB"/>
        </w:rPr>
      </w:pPr>
      <w:hyperlink w:anchor="_Toc72072472" w:history="1">
        <w:r w:rsidRPr="00B606E8">
          <w:rPr>
            <w:rStyle w:val="Hyperlink"/>
            <w:noProof/>
          </w:rPr>
          <w:t>4.</w:t>
        </w:r>
        <w:r>
          <w:rPr>
            <w:rFonts w:asciiTheme="minorHAnsi" w:hAnsiTheme="minorHAnsi"/>
            <w:b w:val="0"/>
            <w:caps w:val="0"/>
            <w:noProof/>
            <w:sz w:val="22"/>
            <w:lang w:val="en-GB" w:eastAsia="en-GB"/>
          </w:rPr>
          <w:tab/>
        </w:r>
        <w:r w:rsidRPr="00B606E8">
          <w:rPr>
            <w:rStyle w:val="Hyperlink"/>
            <w:noProof/>
          </w:rPr>
          <w:t>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072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30C565" w14:textId="440F8EF8" w:rsidR="00964CC0" w:rsidRDefault="00964CC0" w:rsidP="000457F5">
      <w:pPr>
        <w:rPr>
          <w:caps/>
          <w:sz w:val="28"/>
          <w:szCs w:val="28"/>
        </w:rPr>
      </w:pPr>
      <w:r>
        <w:rPr>
          <w:caps/>
          <w:sz w:val="28"/>
          <w:szCs w:val="28"/>
        </w:rPr>
        <w:fldChar w:fldCharType="end"/>
      </w:r>
    </w:p>
    <w:p w14:paraId="781F34C7" w14:textId="5226E2DC" w:rsidR="00A93872" w:rsidRDefault="007F5FA7" w:rsidP="007F5FA7">
      <w:pPr>
        <w:tabs>
          <w:tab w:val="left" w:pos="1635"/>
        </w:tabs>
        <w:rPr>
          <w:caps/>
          <w:sz w:val="28"/>
          <w:szCs w:val="28"/>
        </w:rPr>
      </w:pPr>
      <w:r>
        <w:rPr>
          <w:caps/>
          <w:sz w:val="28"/>
          <w:szCs w:val="28"/>
        </w:rPr>
        <w:tab/>
      </w:r>
    </w:p>
    <w:p w14:paraId="652DA6B5" w14:textId="77777777" w:rsidR="00A93872" w:rsidRDefault="00A93872" w:rsidP="000457F5">
      <w:pPr>
        <w:rPr>
          <w:caps/>
          <w:sz w:val="28"/>
          <w:szCs w:val="28"/>
        </w:rPr>
      </w:pPr>
    </w:p>
    <w:p w14:paraId="62118D61" w14:textId="7DF0DFBA" w:rsidR="00964CC0" w:rsidRPr="0048673C" w:rsidRDefault="00964CC0" w:rsidP="00964CC0">
      <w:pPr>
        <w:pBdr>
          <w:bottom w:val="single" w:sz="6" w:space="1" w:color="auto"/>
        </w:pBdr>
        <w:rPr>
          <w:b/>
          <w:bCs/>
          <w:sz w:val="36"/>
          <w:szCs w:val="36"/>
        </w:rPr>
      </w:pPr>
      <w:r w:rsidRPr="0048673C">
        <w:rPr>
          <w:b/>
          <w:bCs/>
          <w:sz w:val="36"/>
          <w:szCs w:val="36"/>
        </w:rPr>
        <w:t>APPENDICES</w:t>
      </w:r>
    </w:p>
    <w:p w14:paraId="57B0FADE" w14:textId="6E66D932" w:rsidR="008D7EE5" w:rsidRDefault="00964CC0" w:rsidP="008D7EE5">
      <w:r>
        <w:t xml:space="preserve">APPENDIX I: </w:t>
      </w:r>
      <w:r>
        <w:tab/>
      </w:r>
      <w:r w:rsidR="001E4A64">
        <w:tab/>
      </w:r>
    </w:p>
    <w:p w14:paraId="5E92E493" w14:textId="77C72F28" w:rsidR="00964CC0" w:rsidRPr="00D75B5B" w:rsidRDefault="00964CC0" w:rsidP="00D75B5B">
      <w:r>
        <w:br w:type="page"/>
      </w:r>
    </w:p>
    <w:p w14:paraId="1E12E351" w14:textId="03E47D24" w:rsidR="00964CC0" w:rsidRDefault="00964CC0" w:rsidP="00964CC0">
      <w:pPr>
        <w:pStyle w:val="Head1"/>
      </w:pPr>
      <w:bookmarkStart w:id="1" w:name="_Toc40015424"/>
      <w:bookmarkStart w:id="2" w:name="_Toc72072460"/>
      <w:r w:rsidRPr="00CF5176">
        <w:lastRenderedPageBreak/>
        <w:t>Problem</w:t>
      </w:r>
      <w:r w:rsidRPr="00F75D88">
        <w:t xml:space="preserve"> </w:t>
      </w:r>
      <w:r w:rsidRPr="002A7AA5">
        <w:t>Statement</w:t>
      </w:r>
      <w:bookmarkEnd w:id="1"/>
      <w:bookmarkEnd w:id="2"/>
    </w:p>
    <w:p w14:paraId="5D4483AE" w14:textId="131B4D04" w:rsidR="009712A4" w:rsidRDefault="009712A4" w:rsidP="005C5B85">
      <w:bookmarkStart w:id="3" w:name="_Toc40015425"/>
    </w:p>
    <w:p w14:paraId="4842E8C1" w14:textId="38418C99" w:rsidR="006832D9" w:rsidRDefault="00D14D3C" w:rsidP="00964CC0">
      <w:pPr>
        <w:pStyle w:val="Head2"/>
      </w:pPr>
      <w:bookmarkStart w:id="4" w:name="_Toc72072461"/>
      <w:r>
        <w:t>PRoblem description</w:t>
      </w:r>
      <w:bookmarkEnd w:id="4"/>
    </w:p>
    <w:p w14:paraId="1EA8053B" w14:textId="50CCEA23" w:rsidR="00D17D93" w:rsidRDefault="00D17D93" w:rsidP="00677BA1"/>
    <w:p w14:paraId="58FB26A7" w14:textId="7A58562D" w:rsidR="00964CC0" w:rsidRDefault="00D14D3C" w:rsidP="00964CC0">
      <w:pPr>
        <w:pStyle w:val="Head2"/>
      </w:pPr>
      <w:bookmarkStart w:id="5" w:name="_Toc72072462"/>
      <w:bookmarkEnd w:id="3"/>
      <w:r>
        <w:t>approach to solution</w:t>
      </w:r>
      <w:bookmarkEnd w:id="5"/>
    </w:p>
    <w:p w14:paraId="45E33960" w14:textId="0CC5E855" w:rsidR="000D2484" w:rsidRPr="006832D9" w:rsidRDefault="000D2484">
      <w:pPr>
        <w:jc w:val="left"/>
        <w:rPr>
          <w:b/>
          <w:caps/>
          <w:sz w:val="28"/>
          <w:szCs w:val="28"/>
        </w:rPr>
      </w:pPr>
      <w:bookmarkStart w:id="6" w:name="_Toc40015427"/>
    </w:p>
    <w:p w14:paraId="0D19C33C" w14:textId="77777777" w:rsidR="00732167" w:rsidRPr="00CD044F" w:rsidRDefault="00732167" w:rsidP="000D2484">
      <w:pPr>
        <w:rPr>
          <w:b/>
          <w:bCs/>
          <w:u w:val="single"/>
        </w:rPr>
      </w:pPr>
    </w:p>
    <w:p w14:paraId="57165D6E" w14:textId="77777777" w:rsidR="00F73EBF" w:rsidRDefault="00F73EBF">
      <w:pPr>
        <w:jc w:val="left"/>
        <w:rPr>
          <w:b/>
          <w:caps/>
          <w:sz w:val="32"/>
          <w:szCs w:val="32"/>
        </w:rPr>
      </w:pPr>
      <w:r>
        <w:br w:type="page"/>
      </w:r>
    </w:p>
    <w:p w14:paraId="43A2347F" w14:textId="1424D1CF" w:rsidR="00964CC0" w:rsidRDefault="00F46DEB" w:rsidP="00964CC0">
      <w:pPr>
        <w:pStyle w:val="Head1"/>
      </w:pPr>
      <w:bookmarkStart w:id="7" w:name="_Toc72072463"/>
      <w:r>
        <w:lastRenderedPageBreak/>
        <w:t>model</w:t>
      </w:r>
      <w:r w:rsidR="00964CC0">
        <w:t xml:space="preserve"> </w:t>
      </w:r>
      <w:bookmarkEnd w:id="6"/>
      <w:r>
        <w:t>overview and implementation</w:t>
      </w:r>
      <w:bookmarkEnd w:id="7"/>
    </w:p>
    <w:p w14:paraId="7DD11C49" w14:textId="77777777" w:rsidR="00174582" w:rsidRDefault="00174582">
      <w:pPr>
        <w:jc w:val="left"/>
      </w:pPr>
    </w:p>
    <w:p w14:paraId="04342E4F" w14:textId="6FF3BA8C" w:rsidR="009A06ED" w:rsidRDefault="00D14D3C" w:rsidP="009A06ED">
      <w:pPr>
        <w:pStyle w:val="Head2"/>
      </w:pPr>
      <w:bookmarkStart w:id="8" w:name="_Toc72072464"/>
      <w:r>
        <w:t>state</w:t>
      </w:r>
      <w:bookmarkEnd w:id="8"/>
    </w:p>
    <w:p w14:paraId="4CE0E2D4" w14:textId="77777777" w:rsidR="007C70EF" w:rsidRDefault="007C70EF" w:rsidP="00D76726"/>
    <w:p w14:paraId="39677CB2" w14:textId="720F644B" w:rsidR="00D14D3C" w:rsidRDefault="00D14D3C" w:rsidP="00436AF0">
      <w:pPr>
        <w:pStyle w:val="Head2"/>
      </w:pPr>
      <w:bookmarkStart w:id="9" w:name="_Toc72072465"/>
      <w:r>
        <w:t>reward</w:t>
      </w:r>
      <w:bookmarkEnd w:id="9"/>
    </w:p>
    <w:p w14:paraId="5DB9BBD3" w14:textId="77777777" w:rsidR="00D14D3C" w:rsidRDefault="00D14D3C" w:rsidP="00D76726"/>
    <w:p w14:paraId="58075652" w14:textId="0F08BCD6" w:rsidR="003D6861" w:rsidRDefault="00D14D3C" w:rsidP="00D76726">
      <w:pPr>
        <w:pStyle w:val="Head2"/>
      </w:pPr>
      <w:bookmarkStart w:id="10" w:name="_Toc72072466"/>
      <w:r>
        <w:t>actions</w:t>
      </w:r>
      <w:bookmarkEnd w:id="10"/>
    </w:p>
    <w:p w14:paraId="617E3024" w14:textId="77777777" w:rsidR="00D76726" w:rsidRDefault="00D76726" w:rsidP="00D76726"/>
    <w:p w14:paraId="5D4123CC" w14:textId="77777777" w:rsidR="00D76726" w:rsidRPr="00D76726" w:rsidRDefault="00D76726" w:rsidP="00D76726">
      <w:pPr>
        <w:pStyle w:val="Head2"/>
        <w:numPr>
          <w:ilvl w:val="0"/>
          <w:numId w:val="0"/>
        </w:numPr>
        <w:ind w:left="709" w:hanging="709"/>
      </w:pPr>
    </w:p>
    <w:p w14:paraId="435963F9" w14:textId="554AB6F6" w:rsidR="00A30BA5" w:rsidRDefault="00964CC0">
      <w:pPr>
        <w:jc w:val="left"/>
        <w:rPr>
          <w:b/>
          <w:caps/>
          <w:sz w:val="28"/>
          <w:szCs w:val="28"/>
        </w:rPr>
      </w:pPr>
      <w:bookmarkStart w:id="11" w:name="_Toc40015440"/>
      <w:r>
        <w:br w:type="page"/>
      </w:r>
      <w:bookmarkEnd w:id="11"/>
    </w:p>
    <w:p w14:paraId="0AAD0E00" w14:textId="24120523" w:rsidR="00A30BA5" w:rsidRDefault="00F46DEB" w:rsidP="00A30BA5">
      <w:pPr>
        <w:pStyle w:val="Head1"/>
      </w:pPr>
      <w:bookmarkStart w:id="12" w:name="_Toc72072467"/>
      <w:r>
        <w:lastRenderedPageBreak/>
        <w:t>model evaluation</w:t>
      </w:r>
      <w:bookmarkEnd w:id="12"/>
    </w:p>
    <w:p w14:paraId="625BDC5D" w14:textId="77777777" w:rsidR="005C5B85" w:rsidRDefault="005C5B85" w:rsidP="005C5B85"/>
    <w:p w14:paraId="2BC73D78" w14:textId="4109BFDA" w:rsidR="00D76726" w:rsidRDefault="00D76726" w:rsidP="00D76726">
      <w:pPr>
        <w:pStyle w:val="Head2"/>
      </w:pPr>
      <w:bookmarkStart w:id="13" w:name="_Toc72072468"/>
      <w:r>
        <w:t>features used for evaluation</w:t>
      </w:r>
      <w:bookmarkEnd w:id="13"/>
    </w:p>
    <w:p w14:paraId="2E11E1D1" w14:textId="77777777" w:rsidR="00D76726" w:rsidRDefault="00D76726" w:rsidP="00D76726"/>
    <w:p w14:paraId="3CCBA5AE" w14:textId="4EC89A0F" w:rsidR="00D76726" w:rsidRDefault="00D76726" w:rsidP="00D76726">
      <w:pPr>
        <w:pStyle w:val="Head2"/>
      </w:pPr>
      <w:bookmarkStart w:id="14" w:name="_Toc72072469"/>
      <w:r>
        <w:t>phase 1</w:t>
      </w:r>
      <w:bookmarkEnd w:id="14"/>
    </w:p>
    <w:p w14:paraId="6B9FE551" w14:textId="77777777" w:rsidR="00D76726" w:rsidRDefault="00D76726" w:rsidP="00D76726"/>
    <w:p w14:paraId="7E7EEC2B" w14:textId="77777777" w:rsidR="00D76726" w:rsidRDefault="00D76726" w:rsidP="00D76726">
      <w:pPr>
        <w:pStyle w:val="Head2"/>
      </w:pPr>
      <w:bookmarkStart w:id="15" w:name="_Toc72072470"/>
      <w:r>
        <w:t>phase 2</w:t>
      </w:r>
      <w:bookmarkEnd w:id="15"/>
    </w:p>
    <w:p w14:paraId="66371E89" w14:textId="77777777" w:rsidR="00D76726" w:rsidRDefault="00D76726" w:rsidP="00D76726"/>
    <w:p w14:paraId="3A5DABFF" w14:textId="2FF68F3E" w:rsidR="004E30C7" w:rsidRDefault="00D76726" w:rsidP="00D76726">
      <w:pPr>
        <w:pStyle w:val="Head2"/>
      </w:pPr>
      <w:bookmarkStart w:id="16" w:name="_Toc72072471"/>
      <w:r>
        <w:t>phase 3</w:t>
      </w:r>
      <w:bookmarkEnd w:id="16"/>
      <w:r w:rsidR="004E30C7">
        <w:br w:type="page"/>
      </w:r>
    </w:p>
    <w:p w14:paraId="61C0BDF2" w14:textId="7D9B5727" w:rsidR="00964CC0" w:rsidRDefault="00964CC0" w:rsidP="00964CC0">
      <w:pPr>
        <w:pStyle w:val="Head1"/>
      </w:pPr>
      <w:bookmarkStart w:id="17" w:name="_Toc72072472"/>
      <w:r>
        <w:lastRenderedPageBreak/>
        <w:t>conclusion</w:t>
      </w:r>
      <w:bookmarkEnd w:id="17"/>
    </w:p>
    <w:p w14:paraId="4E8887BF" w14:textId="77777777" w:rsidR="00493A7C" w:rsidRDefault="00493A7C" w:rsidP="00493A7C">
      <w:bookmarkStart w:id="18" w:name="_Toc40015447"/>
    </w:p>
    <w:bookmarkEnd w:id="18"/>
    <w:p w14:paraId="58227E3C" w14:textId="77777777" w:rsidR="008110F2" w:rsidRDefault="008110F2" w:rsidP="008110F2">
      <w:pPr>
        <w:spacing w:line="256" w:lineRule="auto"/>
        <w:jc w:val="left"/>
      </w:pPr>
    </w:p>
    <w:p w14:paraId="5E74ECBA" w14:textId="77777777" w:rsidR="008110F2" w:rsidRDefault="008110F2" w:rsidP="008110F2">
      <w:pPr>
        <w:spacing w:line="256" w:lineRule="auto"/>
        <w:jc w:val="left"/>
      </w:pPr>
    </w:p>
    <w:p w14:paraId="16DF725E" w14:textId="77777777" w:rsidR="008110F2" w:rsidRDefault="008110F2" w:rsidP="008110F2">
      <w:pPr>
        <w:spacing w:line="256" w:lineRule="auto"/>
        <w:jc w:val="left"/>
      </w:pPr>
    </w:p>
    <w:p w14:paraId="60315B54" w14:textId="77777777" w:rsidR="00160D30" w:rsidRDefault="00160D30">
      <w:pPr>
        <w:jc w:val="left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br w:type="page"/>
      </w:r>
    </w:p>
    <w:p w14:paraId="3CA44DFF" w14:textId="6B10D0EF" w:rsidR="00630AC5" w:rsidRPr="000E559E" w:rsidRDefault="000457F5" w:rsidP="00630AC5">
      <w:pPr>
        <w:jc w:val="left"/>
        <w:rPr>
          <w:rFonts w:cs="Arial"/>
          <w:b/>
        </w:rPr>
      </w:pPr>
      <w:r>
        <w:rPr>
          <w:b/>
          <w:caps/>
          <w:sz w:val="32"/>
          <w:szCs w:val="32"/>
        </w:rPr>
        <w:lastRenderedPageBreak/>
        <w:t xml:space="preserve">Appendix I: </w:t>
      </w:r>
    </w:p>
    <w:p w14:paraId="6A30BAF0" w14:textId="5FE75116" w:rsidR="005B6EA7" w:rsidRPr="00D029F0" w:rsidRDefault="005B6EA7" w:rsidP="00D76726">
      <w:pPr>
        <w:jc w:val="left"/>
      </w:pPr>
    </w:p>
    <w:sectPr w:rsidR="005B6EA7" w:rsidRPr="00D029F0" w:rsidSect="00D7672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287834" w14:textId="77777777" w:rsidR="000D42B3" w:rsidRDefault="000D42B3" w:rsidP="00E07FA4">
      <w:pPr>
        <w:spacing w:after="0" w:line="240" w:lineRule="auto"/>
      </w:pPr>
      <w:r>
        <w:separator/>
      </w:r>
    </w:p>
  </w:endnote>
  <w:endnote w:type="continuationSeparator" w:id="0">
    <w:p w14:paraId="37252631" w14:textId="77777777" w:rsidR="000D42B3" w:rsidRDefault="000D42B3" w:rsidP="00E07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dobe Garamond Pro Bold">
    <w:altName w:val="Garamond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D10428" w14:textId="77777777" w:rsidR="00385452" w:rsidRDefault="003854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88666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C7D4032" w14:textId="1B82E246" w:rsidR="00630AC5" w:rsidRDefault="00630AC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31550BF" w14:textId="77777777" w:rsidR="00630AC5" w:rsidRDefault="00630A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737B" w14:textId="77777777" w:rsidR="00385452" w:rsidRDefault="00385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B0AC40" w14:textId="77777777" w:rsidR="000D42B3" w:rsidRDefault="000D42B3" w:rsidP="00E07FA4">
      <w:pPr>
        <w:spacing w:after="0" w:line="240" w:lineRule="auto"/>
      </w:pPr>
      <w:r>
        <w:separator/>
      </w:r>
    </w:p>
  </w:footnote>
  <w:footnote w:type="continuationSeparator" w:id="0">
    <w:p w14:paraId="59DC2921" w14:textId="77777777" w:rsidR="000D42B3" w:rsidRDefault="000D42B3" w:rsidP="00E07F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AF7013" w14:textId="3B5FC104" w:rsidR="00385452" w:rsidRDefault="003854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009B04" w14:textId="637C8068" w:rsidR="00385452" w:rsidRDefault="003854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D7A5E" w14:textId="7D6C35FA" w:rsidR="00385452" w:rsidRDefault="003854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3070"/>
    <w:multiLevelType w:val="hybridMultilevel"/>
    <w:tmpl w:val="3048BE4E"/>
    <w:lvl w:ilvl="0" w:tplc="ED8A910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30054"/>
    <w:multiLevelType w:val="hybridMultilevel"/>
    <w:tmpl w:val="A2EA83BE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652ED"/>
    <w:multiLevelType w:val="hybridMultilevel"/>
    <w:tmpl w:val="D10E947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969D8"/>
    <w:multiLevelType w:val="hybridMultilevel"/>
    <w:tmpl w:val="A3A8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66650"/>
    <w:multiLevelType w:val="multilevel"/>
    <w:tmpl w:val="CEF2B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D4147B"/>
    <w:multiLevelType w:val="hybridMultilevel"/>
    <w:tmpl w:val="20DC1CD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345D6"/>
    <w:multiLevelType w:val="hybridMultilevel"/>
    <w:tmpl w:val="3B382E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F81150"/>
    <w:multiLevelType w:val="hybridMultilevel"/>
    <w:tmpl w:val="CDBA060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C08AB"/>
    <w:multiLevelType w:val="hybridMultilevel"/>
    <w:tmpl w:val="35BE14DA"/>
    <w:lvl w:ilvl="0" w:tplc="65E0A728">
      <w:start w:val="5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B8026B"/>
    <w:multiLevelType w:val="multilevel"/>
    <w:tmpl w:val="E24AD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7EA6CDF"/>
    <w:multiLevelType w:val="hybridMultilevel"/>
    <w:tmpl w:val="63A08258"/>
    <w:lvl w:ilvl="0" w:tplc="48090011">
      <w:start w:val="1"/>
      <w:numFmt w:val="decimal"/>
      <w:lvlText w:val="%1)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36779A"/>
    <w:multiLevelType w:val="hybridMultilevel"/>
    <w:tmpl w:val="FA88BDE8"/>
    <w:lvl w:ilvl="0" w:tplc="BD6ECF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B22CD"/>
    <w:multiLevelType w:val="hybridMultilevel"/>
    <w:tmpl w:val="223CDE36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>
      <w:start w:val="1"/>
      <w:numFmt w:val="decimal"/>
      <w:lvlText w:val="%4."/>
      <w:lvlJc w:val="left"/>
      <w:pPr>
        <w:ind w:left="3240" w:hanging="360"/>
      </w:pPr>
    </w:lvl>
    <w:lvl w:ilvl="4" w:tplc="48090019">
      <w:start w:val="1"/>
      <w:numFmt w:val="lowerLetter"/>
      <w:lvlText w:val="%5."/>
      <w:lvlJc w:val="left"/>
      <w:pPr>
        <w:ind w:left="3960" w:hanging="360"/>
      </w:pPr>
    </w:lvl>
    <w:lvl w:ilvl="5" w:tplc="4809001B">
      <w:start w:val="1"/>
      <w:numFmt w:val="lowerRoman"/>
      <w:lvlText w:val="%6."/>
      <w:lvlJc w:val="right"/>
      <w:pPr>
        <w:ind w:left="4680" w:hanging="180"/>
      </w:pPr>
    </w:lvl>
    <w:lvl w:ilvl="6" w:tplc="4809000F">
      <w:start w:val="1"/>
      <w:numFmt w:val="decimal"/>
      <w:lvlText w:val="%7."/>
      <w:lvlJc w:val="left"/>
      <w:pPr>
        <w:ind w:left="5400" w:hanging="360"/>
      </w:pPr>
    </w:lvl>
    <w:lvl w:ilvl="7" w:tplc="48090019">
      <w:start w:val="1"/>
      <w:numFmt w:val="lowerLetter"/>
      <w:lvlText w:val="%8."/>
      <w:lvlJc w:val="left"/>
      <w:pPr>
        <w:ind w:left="6120" w:hanging="360"/>
      </w:pPr>
    </w:lvl>
    <w:lvl w:ilvl="8" w:tplc="4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B55DF0"/>
    <w:multiLevelType w:val="hybridMultilevel"/>
    <w:tmpl w:val="411A0ECE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B51683"/>
    <w:multiLevelType w:val="hybridMultilevel"/>
    <w:tmpl w:val="072436A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41D2A"/>
    <w:multiLevelType w:val="hybridMultilevel"/>
    <w:tmpl w:val="D10E947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B5739"/>
    <w:multiLevelType w:val="hybridMultilevel"/>
    <w:tmpl w:val="C7A6E7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CC3C15"/>
    <w:multiLevelType w:val="hybridMultilevel"/>
    <w:tmpl w:val="941EBA9C"/>
    <w:lvl w:ilvl="0" w:tplc="1DB0561A">
      <w:start w:val="1"/>
      <w:numFmt w:val="decimal"/>
      <w:lvlText w:val="%1."/>
      <w:lvlJc w:val="left"/>
      <w:pPr>
        <w:ind w:left="1080" w:hanging="360"/>
      </w:p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>
      <w:start w:val="1"/>
      <w:numFmt w:val="decimal"/>
      <w:lvlText w:val="%4."/>
      <w:lvlJc w:val="left"/>
      <w:pPr>
        <w:ind w:left="3240" w:hanging="360"/>
      </w:pPr>
    </w:lvl>
    <w:lvl w:ilvl="4" w:tplc="48090019">
      <w:start w:val="1"/>
      <w:numFmt w:val="lowerLetter"/>
      <w:lvlText w:val="%5."/>
      <w:lvlJc w:val="left"/>
      <w:pPr>
        <w:ind w:left="3960" w:hanging="360"/>
      </w:pPr>
    </w:lvl>
    <w:lvl w:ilvl="5" w:tplc="4809001B">
      <w:start w:val="1"/>
      <w:numFmt w:val="lowerRoman"/>
      <w:lvlText w:val="%6."/>
      <w:lvlJc w:val="right"/>
      <w:pPr>
        <w:ind w:left="4680" w:hanging="180"/>
      </w:pPr>
    </w:lvl>
    <w:lvl w:ilvl="6" w:tplc="4809000F">
      <w:start w:val="1"/>
      <w:numFmt w:val="decimal"/>
      <w:lvlText w:val="%7."/>
      <w:lvlJc w:val="left"/>
      <w:pPr>
        <w:ind w:left="5400" w:hanging="360"/>
      </w:pPr>
    </w:lvl>
    <w:lvl w:ilvl="7" w:tplc="48090019">
      <w:start w:val="1"/>
      <w:numFmt w:val="lowerLetter"/>
      <w:lvlText w:val="%8."/>
      <w:lvlJc w:val="left"/>
      <w:pPr>
        <w:ind w:left="6120" w:hanging="360"/>
      </w:pPr>
    </w:lvl>
    <w:lvl w:ilvl="8" w:tplc="48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A11F9A"/>
    <w:multiLevelType w:val="multilevel"/>
    <w:tmpl w:val="FC420832"/>
    <w:lvl w:ilvl="0">
      <w:start w:val="1"/>
      <w:numFmt w:val="decimal"/>
      <w:pStyle w:val="Head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5AD10A7"/>
    <w:multiLevelType w:val="hybridMultilevel"/>
    <w:tmpl w:val="CF8CC3CA"/>
    <w:lvl w:ilvl="0" w:tplc="E58819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6257BC"/>
    <w:multiLevelType w:val="hybridMultilevel"/>
    <w:tmpl w:val="0E540AEA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877048"/>
    <w:multiLevelType w:val="hybridMultilevel"/>
    <w:tmpl w:val="223CDE36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>
      <w:start w:val="1"/>
      <w:numFmt w:val="decimal"/>
      <w:lvlText w:val="%4."/>
      <w:lvlJc w:val="left"/>
      <w:pPr>
        <w:ind w:left="3240" w:hanging="360"/>
      </w:pPr>
    </w:lvl>
    <w:lvl w:ilvl="4" w:tplc="48090019">
      <w:start w:val="1"/>
      <w:numFmt w:val="lowerLetter"/>
      <w:lvlText w:val="%5."/>
      <w:lvlJc w:val="left"/>
      <w:pPr>
        <w:ind w:left="3960" w:hanging="360"/>
      </w:pPr>
    </w:lvl>
    <w:lvl w:ilvl="5" w:tplc="4809001B">
      <w:start w:val="1"/>
      <w:numFmt w:val="lowerRoman"/>
      <w:lvlText w:val="%6."/>
      <w:lvlJc w:val="right"/>
      <w:pPr>
        <w:ind w:left="4680" w:hanging="180"/>
      </w:pPr>
    </w:lvl>
    <w:lvl w:ilvl="6" w:tplc="4809000F">
      <w:start w:val="1"/>
      <w:numFmt w:val="decimal"/>
      <w:lvlText w:val="%7."/>
      <w:lvlJc w:val="left"/>
      <w:pPr>
        <w:ind w:left="5400" w:hanging="360"/>
      </w:pPr>
    </w:lvl>
    <w:lvl w:ilvl="7" w:tplc="48090019">
      <w:start w:val="1"/>
      <w:numFmt w:val="lowerLetter"/>
      <w:lvlText w:val="%8."/>
      <w:lvlJc w:val="left"/>
      <w:pPr>
        <w:ind w:left="6120" w:hanging="360"/>
      </w:pPr>
    </w:lvl>
    <w:lvl w:ilvl="8" w:tplc="48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EF7D5F"/>
    <w:multiLevelType w:val="hybridMultilevel"/>
    <w:tmpl w:val="E9A060BA"/>
    <w:lvl w:ilvl="0" w:tplc="8EDC3022">
      <w:start w:val="1"/>
      <w:numFmt w:val="lowerRoman"/>
      <w:lvlText w:val="%1."/>
      <w:lvlJc w:val="left"/>
      <w:pPr>
        <w:ind w:left="1080" w:hanging="72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544699"/>
    <w:multiLevelType w:val="hybridMultilevel"/>
    <w:tmpl w:val="502AF33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F16B81"/>
    <w:multiLevelType w:val="hybridMultilevel"/>
    <w:tmpl w:val="B5040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32382C"/>
    <w:multiLevelType w:val="hybridMultilevel"/>
    <w:tmpl w:val="59E6521A"/>
    <w:lvl w:ilvl="0" w:tplc="ED427F9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HAns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D02D5B"/>
    <w:multiLevelType w:val="hybridMultilevel"/>
    <w:tmpl w:val="869E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BE2AF6"/>
    <w:multiLevelType w:val="hybridMultilevel"/>
    <w:tmpl w:val="C3901F8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48E35D7"/>
    <w:multiLevelType w:val="hybridMultilevel"/>
    <w:tmpl w:val="6D9C7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C84C04"/>
    <w:multiLevelType w:val="hybridMultilevel"/>
    <w:tmpl w:val="F336051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206AD9"/>
    <w:multiLevelType w:val="hybridMultilevel"/>
    <w:tmpl w:val="C9266E46"/>
    <w:lvl w:ilvl="0" w:tplc="E5BE2C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2E9A8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A24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D862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EF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C046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8081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38D0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B43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11"/>
  </w:num>
  <w:num w:numId="3">
    <w:abstractNumId w:val="23"/>
  </w:num>
  <w:num w:numId="4">
    <w:abstractNumId w:val="20"/>
  </w:num>
  <w:num w:numId="5">
    <w:abstractNumId w:val="15"/>
  </w:num>
  <w:num w:numId="6">
    <w:abstractNumId w:val="2"/>
  </w:num>
  <w:num w:numId="7">
    <w:abstractNumId w:val="12"/>
  </w:num>
  <w:num w:numId="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5"/>
  </w:num>
  <w:num w:numId="10">
    <w:abstractNumId w:val="8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22"/>
  </w:num>
  <w:num w:numId="21">
    <w:abstractNumId w:val="1"/>
  </w:num>
  <w:num w:numId="22">
    <w:abstractNumId w:val="4"/>
  </w:num>
  <w:num w:numId="23">
    <w:abstractNumId w:val="9"/>
  </w:num>
  <w:num w:numId="24">
    <w:abstractNumId w:val="27"/>
  </w:num>
  <w:num w:numId="25">
    <w:abstractNumId w:val="21"/>
  </w:num>
  <w:num w:numId="26">
    <w:abstractNumId w:val="30"/>
  </w:num>
  <w:num w:numId="27">
    <w:abstractNumId w:val="0"/>
  </w:num>
  <w:num w:numId="28">
    <w:abstractNumId w:val="19"/>
  </w:num>
  <w:num w:numId="29">
    <w:abstractNumId w:val="6"/>
  </w:num>
  <w:num w:numId="30">
    <w:abstractNumId w:val="16"/>
  </w:num>
  <w:num w:numId="31">
    <w:abstractNumId w:val="24"/>
  </w:num>
  <w:num w:numId="32">
    <w:abstractNumId w:val="28"/>
  </w:num>
  <w:num w:numId="33">
    <w:abstractNumId w:val="26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615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sLQ0NjExNjE2NzdV0lEKTi0uzszPAykwqgUA+5pN5CwAAAA="/>
  </w:docVars>
  <w:rsids>
    <w:rsidRoot w:val="00964CC0"/>
    <w:rsid w:val="000079B9"/>
    <w:rsid w:val="0001123E"/>
    <w:rsid w:val="00022D4D"/>
    <w:rsid w:val="000233D9"/>
    <w:rsid w:val="00026961"/>
    <w:rsid w:val="000312EB"/>
    <w:rsid w:val="0003798D"/>
    <w:rsid w:val="000457EC"/>
    <w:rsid w:val="000457F5"/>
    <w:rsid w:val="000468E0"/>
    <w:rsid w:val="00047DF5"/>
    <w:rsid w:val="00053B40"/>
    <w:rsid w:val="00054592"/>
    <w:rsid w:val="00055014"/>
    <w:rsid w:val="00056A31"/>
    <w:rsid w:val="0006694E"/>
    <w:rsid w:val="00073566"/>
    <w:rsid w:val="00074679"/>
    <w:rsid w:val="0007607E"/>
    <w:rsid w:val="000779D7"/>
    <w:rsid w:val="000811E1"/>
    <w:rsid w:val="0008183B"/>
    <w:rsid w:val="00085973"/>
    <w:rsid w:val="00092AA1"/>
    <w:rsid w:val="00092E45"/>
    <w:rsid w:val="00093777"/>
    <w:rsid w:val="00097213"/>
    <w:rsid w:val="00097778"/>
    <w:rsid w:val="000A0C63"/>
    <w:rsid w:val="000A3990"/>
    <w:rsid w:val="000C7A3A"/>
    <w:rsid w:val="000D21C0"/>
    <w:rsid w:val="000D2484"/>
    <w:rsid w:val="000D42B3"/>
    <w:rsid w:val="000D67AA"/>
    <w:rsid w:val="000E1610"/>
    <w:rsid w:val="000E3066"/>
    <w:rsid w:val="000E4334"/>
    <w:rsid w:val="000E4B11"/>
    <w:rsid w:val="000E5C01"/>
    <w:rsid w:val="000E7516"/>
    <w:rsid w:val="000F0FD7"/>
    <w:rsid w:val="000F1EF5"/>
    <w:rsid w:val="000F4C87"/>
    <w:rsid w:val="000F65C4"/>
    <w:rsid w:val="000F7759"/>
    <w:rsid w:val="000F7B60"/>
    <w:rsid w:val="001053D8"/>
    <w:rsid w:val="00105C6F"/>
    <w:rsid w:val="00106BC9"/>
    <w:rsid w:val="00120AC2"/>
    <w:rsid w:val="00123999"/>
    <w:rsid w:val="0012403D"/>
    <w:rsid w:val="001314B1"/>
    <w:rsid w:val="00140C4A"/>
    <w:rsid w:val="0014195C"/>
    <w:rsid w:val="00141CB7"/>
    <w:rsid w:val="0014345E"/>
    <w:rsid w:val="001524E4"/>
    <w:rsid w:val="00152E99"/>
    <w:rsid w:val="00160D30"/>
    <w:rsid w:val="0016115A"/>
    <w:rsid w:val="001732D6"/>
    <w:rsid w:val="00174582"/>
    <w:rsid w:val="00174738"/>
    <w:rsid w:val="00176B44"/>
    <w:rsid w:val="00185C28"/>
    <w:rsid w:val="00186747"/>
    <w:rsid w:val="00190F58"/>
    <w:rsid w:val="00191778"/>
    <w:rsid w:val="00191C8C"/>
    <w:rsid w:val="001927C1"/>
    <w:rsid w:val="00194845"/>
    <w:rsid w:val="0019796F"/>
    <w:rsid w:val="001A00E6"/>
    <w:rsid w:val="001A5760"/>
    <w:rsid w:val="001A6F24"/>
    <w:rsid w:val="001A754A"/>
    <w:rsid w:val="001A7F2E"/>
    <w:rsid w:val="001B3E31"/>
    <w:rsid w:val="001B7582"/>
    <w:rsid w:val="001C09FE"/>
    <w:rsid w:val="001E0751"/>
    <w:rsid w:val="001E29C6"/>
    <w:rsid w:val="001E2A95"/>
    <w:rsid w:val="001E37DC"/>
    <w:rsid w:val="001E4A64"/>
    <w:rsid w:val="001E59ED"/>
    <w:rsid w:val="001E6386"/>
    <w:rsid w:val="001F289C"/>
    <w:rsid w:val="001F7FFE"/>
    <w:rsid w:val="00204E19"/>
    <w:rsid w:val="0020562C"/>
    <w:rsid w:val="00205FEC"/>
    <w:rsid w:val="002067BB"/>
    <w:rsid w:val="00207D9B"/>
    <w:rsid w:val="00211F37"/>
    <w:rsid w:val="00212741"/>
    <w:rsid w:val="002145CD"/>
    <w:rsid w:val="00214F1A"/>
    <w:rsid w:val="0022496C"/>
    <w:rsid w:val="002321CB"/>
    <w:rsid w:val="00232241"/>
    <w:rsid w:val="00233031"/>
    <w:rsid w:val="002348EF"/>
    <w:rsid w:val="00235CF7"/>
    <w:rsid w:val="00237A0C"/>
    <w:rsid w:val="00256236"/>
    <w:rsid w:val="00257DBC"/>
    <w:rsid w:val="00261A1F"/>
    <w:rsid w:val="00262581"/>
    <w:rsid w:val="002632AD"/>
    <w:rsid w:val="0026372C"/>
    <w:rsid w:val="00270C1F"/>
    <w:rsid w:val="00276715"/>
    <w:rsid w:val="00284A4D"/>
    <w:rsid w:val="00284BA6"/>
    <w:rsid w:val="0029017E"/>
    <w:rsid w:val="00291F10"/>
    <w:rsid w:val="00293DAB"/>
    <w:rsid w:val="0029612C"/>
    <w:rsid w:val="00297050"/>
    <w:rsid w:val="002A0A56"/>
    <w:rsid w:val="002A2302"/>
    <w:rsid w:val="002A5C6B"/>
    <w:rsid w:val="002A71C0"/>
    <w:rsid w:val="002B1201"/>
    <w:rsid w:val="002C1FFE"/>
    <w:rsid w:val="002C25BC"/>
    <w:rsid w:val="002C5844"/>
    <w:rsid w:val="002D2BFE"/>
    <w:rsid w:val="002D4B08"/>
    <w:rsid w:val="002D73D7"/>
    <w:rsid w:val="002E3861"/>
    <w:rsid w:val="002E3EED"/>
    <w:rsid w:val="002E48AE"/>
    <w:rsid w:val="002F0357"/>
    <w:rsid w:val="002F7A3F"/>
    <w:rsid w:val="003011B8"/>
    <w:rsid w:val="00303EBE"/>
    <w:rsid w:val="003044FE"/>
    <w:rsid w:val="0030539B"/>
    <w:rsid w:val="00305ACE"/>
    <w:rsid w:val="00307D69"/>
    <w:rsid w:val="00317315"/>
    <w:rsid w:val="00317C8A"/>
    <w:rsid w:val="00324E2C"/>
    <w:rsid w:val="003269B1"/>
    <w:rsid w:val="00331C94"/>
    <w:rsid w:val="00336D75"/>
    <w:rsid w:val="003414A0"/>
    <w:rsid w:val="00343AB8"/>
    <w:rsid w:val="00343E44"/>
    <w:rsid w:val="00346E0E"/>
    <w:rsid w:val="00352468"/>
    <w:rsid w:val="0035331F"/>
    <w:rsid w:val="00354961"/>
    <w:rsid w:val="00360B2E"/>
    <w:rsid w:val="0036247C"/>
    <w:rsid w:val="00363C75"/>
    <w:rsid w:val="0036570C"/>
    <w:rsid w:val="00366D27"/>
    <w:rsid w:val="00371C1B"/>
    <w:rsid w:val="0037268E"/>
    <w:rsid w:val="00385135"/>
    <w:rsid w:val="00385452"/>
    <w:rsid w:val="00391F7D"/>
    <w:rsid w:val="003A38AA"/>
    <w:rsid w:val="003A4147"/>
    <w:rsid w:val="003A4799"/>
    <w:rsid w:val="003B01E3"/>
    <w:rsid w:val="003B022B"/>
    <w:rsid w:val="003B41DD"/>
    <w:rsid w:val="003B6537"/>
    <w:rsid w:val="003B66F5"/>
    <w:rsid w:val="003B7364"/>
    <w:rsid w:val="003B79EA"/>
    <w:rsid w:val="003C043D"/>
    <w:rsid w:val="003C0634"/>
    <w:rsid w:val="003C065D"/>
    <w:rsid w:val="003C09C3"/>
    <w:rsid w:val="003D2703"/>
    <w:rsid w:val="003D5BD0"/>
    <w:rsid w:val="003D6861"/>
    <w:rsid w:val="003E2E96"/>
    <w:rsid w:val="003E4742"/>
    <w:rsid w:val="003E475A"/>
    <w:rsid w:val="003E738D"/>
    <w:rsid w:val="003F3C60"/>
    <w:rsid w:val="003F6842"/>
    <w:rsid w:val="00401030"/>
    <w:rsid w:val="00401990"/>
    <w:rsid w:val="00406D50"/>
    <w:rsid w:val="00410109"/>
    <w:rsid w:val="0041621A"/>
    <w:rsid w:val="00427754"/>
    <w:rsid w:val="004305E4"/>
    <w:rsid w:val="004313A2"/>
    <w:rsid w:val="00431416"/>
    <w:rsid w:val="004323AD"/>
    <w:rsid w:val="00432EEB"/>
    <w:rsid w:val="00433AD9"/>
    <w:rsid w:val="00434920"/>
    <w:rsid w:val="00434ABE"/>
    <w:rsid w:val="0043790A"/>
    <w:rsid w:val="00443E94"/>
    <w:rsid w:val="00452CBA"/>
    <w:rsid w:val="004609D9"/>
    <w:rsid w:val="00467A49"/>
    <w:rsid w:val="004733DB"/>
    <w:rsid w:val="0047420F"/>
    <w:rsid w:val="00474835"/>
    <w:rsid w:val="004907C6"/>
    <w:rsid w:val="00492651"/>
    <w:rsid w:val="00493A7C"/>
    <w:rsid w:val="00497A40"/>
    <w:rsid w:val="004A05DA"/>
    <w:rsid w:val="004A133A"/>
    <w:rsid w:val="004A1ACB"/>
    <w:rsid w:val="004A2C2E"/>
    <w:rsid w:val="004A48B2"/>
    <w:rsid w:val="004A6AF7"/>
    <w:rsid w:val="004B18B8"/>
    <w:rsid w:val="004C7687"/>
    <w:rsid w:val="004C79AE"/>
    <w:rsid w:val="004C7F64"/>
    <w:rsid w:val="004D00FD"/>
    <w:rsid w:val="004D0C11"/>
    <w:rsid w:val="004D2011"/>
    <w:rsid w:val="004D2DE3"/>
    <w:rsid w:val="004E30C7"/>
    <w:rsid w:val="004E3526"/>
    <w:rsid w:val="004E5122"/>
    <w:rsid w:val="004E7833"/>
    <w:rsid w:val="004F013C"/>
    <w:rsid w:val="004F0192"/>
    <w:rsid w:val="004F1253"/>
    <w:rsid w:val="004F3482"/>
    <w:rsid w:val="004F7BEB"/>
    <w:rsid w:val="00502C42"/>
    <w:rsid w:val="00511994"/>
    <w:rsid w:val="00514C51"/>
    <w:rsid w:val="00516C5D"/>
    <w:rsid w:val="00520D89"/>
    <w:rsid w:val="00521B8B"/>
    <w:rsid w:val="00523760"/>
    <w:rsid w:val="00523BA1"/>
    <w:rsid w:val="00525077"/>
    <w:rsid w:val="00531ED9"/>
    <w:rsid w:val="00532576"/>
    <w:rsid w:val="005325E8"/>
    <w:rsid w:val="00534AA4"/>
    <w:rsid w:val="00534C9A"/>
    <w:rsid w:val="00537643"/>
    <w:rsid w:val="005376A3"/>
    <w:rsid w:val="005427F2"/>
    <w:rsid w:val="0054789A"/>
    <w:rsid w:val="005529F7"/>
    <w:rsid w:val="00557946"/>
    <w:rsid w:val="00561772"/>
    <w:rsid w:val="0056538E"/>
    <w:rsid w:val="00570A52"/>
    <w:rsid w:val="00573362"/>
    <w:rsid w:val="005757E7"/>
    <w:rsid w:val="005831AF"/>
    <w:rsid w:val="005855BF"/>
    <w:rsid w:val="0058655C"/>
    <w:rsid w:val="0059520E"/>
    <w:rsid w:val="00595B95"/>
    <w:rsid w:val="00596547"/>
    <w:rsid w:val="005A533D"/>
    <w:rsid w:val="005A6395"/>
    <w:rsid w:val="005B38D6"/>
    <w:rsid w:val="005B6EA7"/>
    <w:rsid w:val="005C016C"/>
    <w:rsid w:val="005C088D"/>
    <w:rsid w:val="005C1BFD"/>
    <w:rsid w:val="005C2382"/>
    <w:rsid w:val="005C264F"/>
    <w:rsid w:val="005C3EB4"/>
    <w:rsid w:val="005C5B46"/>
    <w:rsid w:val="005C5B85"/>
    <w:rsid w:val="005D76C8"/>
    <w:rsid w:val="005D7761"/>
    <w:rsid w:val="005E1079"/>
    <w:rsid w:val="005E5775"/>
    <w:rsid w:val="005E666B"/>
    <w:rsid w:val="005F00B1"/>
    <w:rsid w:val="005F1040"/>
    <w:rsid w:val="005F18A5"/>
    <w:rsid w:val="005F2FDB"/>
    <w:rsid w:val="006023C2"/>
    <w:rsid w:val="00603BE3"/>
    <w:rsid w:val="00611425"/>
    <w:rsid w:val="00611C25"/>
    <w:rsid w:val="00614C28"/>
    <w:rsid w:val="00615AEC"/>
    <w:rsid w:val="006173EB"/>
    <w:rsid w:val="00622B4D"/>
    <w:rsid w:val="00630AC5"/>
    <w:rsid w:val="00633249"/>
    <w:rsid w:val="0063717F"/>
    <w:rsid w:val="006513E0"/>
    <w:rsid w:val="006572F8"/>
    <w:rsid w:val="00673D48"/>
    <w:rsid w:val="00676F3C"/>
    <w:rsid w:val="00677BA1"/>
    <w:rsid w:val="00682881"/>
    <w:rsid w:val="006830C2"/>
    <w:rsid w:val="006832D9"/>
    <w:rsid w:val="006866A9"/>
    <w:rsid w:val="006A2474"/>
    <w:rsid w:val="006B1ACD"/>
    <w:rsid w:val="006C0393"/>
    <w:rsid w:val="006C2EE8"/>
    <w:rsid w:val="006D0A71"/>
    <w:rsid w:val="006D20E9"/>
    <w:rsid w:val="006D2802"/>
    <w:rsid w:val="006D698D"/>
    <w:rsid w:val="006E61DF"/>
    <w:rsid w:val="006F4EEA"/>
    <w:rsid w:val="006F533D"/>
    <w:rsid w:val="006F5BD2"/>
    <w:rsid w:val="00702A79"/>
    <w:rsid w:val="007042AD"/>
    <w:rsid w:val="00704D3E"/>
    <w:rsid w:val="00710B7E"/>
    <w:rsid w:val="007200BB"/>
    <w:rsid w:val="00722713"/>
    <w:rsid w:val="00722AC4"/>
    <w:rsid w:val="00725E40"/>
    <w:rsid w:val="00732167"/>
    <w:rsid w:val="007331B5"/>
    <w:rsid w:val="007372C4"/>
    <w:rsid w:val="00745D5D"/>
    <w:rsid w:val="007462C7"/>
    <w:rsid w:val="007505BA"/>
    <w:rsid w:val="00752D4B"/>
    <w:rsid w:val="00753D80"/>
    <w:rsid w:val="00754520"/>
    <w:rsid w:val="00754908"/>
    <w:rsid w:val="00754E09"/>
    <w:rsid w:val="0076062E"/>
    <w:rsid w:val="0076762D"/>
    <w:rsid w:val="00767C7C"/>
    <w:rsid w:val="00775044"/>
    <w:rsid w:val="00776E98"/>
    <w:rsid w:val="00777706"/>
    <w:rsid w:val="00781BB1"/>
    <w:rsid w:val="00782315"/>
    <w:rsid w:val="007832D9"/>
    <w:rsid w:val="00784AF5"/>
    <w:rsid w:val="00790D26"/>
    <w:rsid w:val="0079472E"/>
    <w:rsid w:val="00795736"/>
    <w:rsid w:val="007A04DC"/>
    <w:rsid w:val="007A068E"/>
    <w:rsid w:val="007A2D6A"/>
    <w:rsid w:val="007A525C"/>
    <w:rsid w:val="007A6F83"/>
    <w:rsid w:val="007B2DC7"/>
    <w:rsid w:val="007B49B3"/>
    <w:rsid w:val="007B4C1C"/>
    <w:rsid w:val="007C424A"/>
    <w:rsid w:val="007C5987"/>
    <w:rsid w:val="007C70EF"/>
    <w:rsid w:val="007D3046"/>
    <w:rsid w:val="007E4078"/>
    <w:rsid w:val="007E7180"/>
    <w:rsid w:val="007F2A57"/>
    <w:rsid w:val="007F3C2C"/>
    <w:rsid w:val="007F3C51"/>
    <w:rsid w:val="007F4BE3"/>
    <w:rsid w:val="007F5FA7"/>
    <w:rsid w:val="00804BAA"/>
    <w:rsid w:val="00804C57"/>
    <w:rsid w:val="00804FB5"/>
    <w:rsid w:val="008110F2"/>
    <w:rsid w:val="0081118A"/>
    <w:rsid w:val="0081336B"/>
    <w:rsid w:val="00817F2B"/>
    <w:rsid w:val="0082039A"/>
    <w:rsid w:val="0082107F"/>
    <w:rsid w:val="008231D6"/>
    <w:rsid w:val="0082577D"/>
    <w:rsid w:val="008269C0"/>
    <w:rsid w:val="00833E4F"/>
    <w:rsid w:val="00833EA5"/>
    <w:rsid w:val="00833EBB"/>
    <w:rsid w:val="00834BAF"/>
    <w:rsid w:val="00840750"/>
    <w:rsid w:val="00842180"/>
    <w:rsid w:val="00846902"/>
    <w:rsid w:val="008475DC"/>
    <w:rsid w:val="00847E85"/>
    <w:rsid w:val="008502E7"/>
    <w:rsid w:val="00854C35"/>
    <w:rsid w:val="0086494A"/>
    <w:rsid w:val="008676EF"/>
    <w:rsid w:val="00880F07"/>
    <w:rsid w:val="0088165F"/>
    <w:rsid w:val="00883BFF"/>
    <w:rsid w:val="0089279A"/>
    <w:rsid w:val="00893404"/>
    <w:rsid w:val="00897C86"/>
    <w:rsid w:val="008A410C"/>
    <w:rsid w:val="008A6ABD"/>
    <w:rsid w:val="008B0162"/>
    <w:rsid w:val="008B3EA8"/>
    <w:rsid w:val="008C10EA"/>
    <w:rsid w:val="008D02E8"/>
    <w:rsid w:val="008D5094"/>
    <w:rsid w:val="008D562D"/>
    <w:rsid w:val="008D62A0"/>
    <w:rsid w:val="008D7EE5"/>
    <w:rsid w:val="008E019F"/>
    <w:rsid w:val="008E0704"/>
    <w:rsid w:val="008E2003"/>
    <w:rsid w:val="008E22AB"/>
    <w:rsid w:val="008E2FE1"/>
    <w:rsid w:val="008F2E2F"/>
    <w:rsid w:val="008F69AB"/>
    <w:rsid w:val="00906150"/>
    <w:rsid w:val="00906544"/>
    <w:rsid w:val="00907839"/>
    <w:rsid w:val="00907E33"/>
    <w:rsid w:val="00914770"/>
    <w:rsid w:val="009155E8"/>
    <w:rsid w:val="00926315"/>
    <w:rsid w:val="00931485"/>
    <w:rsid w:val="00932B42"/>
    <w:rsid w:val="00934CCF"/>
    <w:rsid w:val="00934EE5"/>
    <w:rsid w:val="00940690"/>
    <w:rsid w:val="0094614E"/>
    <w:rsid w:val="00954A19"/>
    <w:rsid w:val="0096265B"/>
    <w:rsid w:val="00964CC0"/>
    <w:rsid w:val="009712A4"/>
    <w:rsid w:val="00971B5F"/>
    <w:rsid w:val="00973EF0"/>
    <w:rsid w:val="0098138C"/>
    <w:rsid w:val="0098230F"/>
    <w:rsid w:val="00985EDF"/>
    <w:rsid w:val="00987990"/>
    <w:rsid w:val="00990663"/>
    <w:rsid w:val="0099298C"/>
    <w:rsid w:val="0099478E"/>
    <w:rsid w:val="00996251"/>
    <w:rsid w:val="009A06ED"/>
    <w:rsid w:val="009A0D22"/>
    <w:rsid w:val="009A4AF8"/>
    <w:rsid w:val="009A54A5"/>
    <w:rsid w:val="009A583B"/>
    <w:rsid w:val="009B0A78"/>
    <w:rsid w:val="009B21BF"/>
    <w:rsid w:val="009B2518"/>
    <w:rsid w:val="009B2C06"/>
    <w:rsid w:val="009B6EBB"/>
    <w:rsid w:val="009B6F6E"/>
    <w:rsid w:val="009C5B95"/>
    <w:rsid w:val="009D3762"/>
    <w:rsid w:val="009D4E1E"/>
    <w:rsid w:val="009E0835"/>
    <w:rsid w:val="009E196C"/>
    <w:rsid w:val="009E7E77"/>
    <w:rsid w:val="009F1243"/>
    <w:rsid w:val="009F1B3F"/>
    <w:rsid w:val="009F462E"/>
    <w:rsid w:val="009F7B7E"/>
    <w:rsid w:val="00A03BFF"/>
    <w:rsid w:val="00A03E2E"/>
    <w:rsid w:val="00A0514E"/>
    <w:rsid w:val="00A0697A"/>
    <w:rsid w:val="00A07E31"/>
    <w:rsid w:val="00A10DCD"/>
    <w:rsid w:val="00A12EDD"/>
    <w:rsid w:val="00A13038"/>
    <w:rsid w:val="00A156EC"/>
    <w:rsid w:val="00A211C7"/>
    <w:rsid w:val="00A23BBE"/>
    <w:rsid w:val="00A25299"/>
    <w:rsid w:val="00A25984"/>
    <w:rsid w:val="00A262C9"/>
    <w:rsid w:val="00A30BA5"/>
    <w:rsid w:val="00A3389D"/>
    <w:rsid w:val="00A423B6"/>
    <w:rsid w:val="00A44304"/>
    <w:rsid w:val="00A45799"/>
    <w:rsid w:val="00A50B8F"/>
    <w:rsid w:val="00A60B24"/>
    <w:rsid w:val="00A6177E"/>
    <w:rsid w:val="00A619ED"/>
    <w:rsid w:val="00A622C0"/>
    <w:rsid w:val="00A657A1"/>
    <w:rsid w:val="00A714C4"/>
    <w:rsid w:val="00A72E1B"/>
    <w:rsid w:val="00A73732"/>
    <w:rsid w:val="00A7561F"/>
    <w:rsid w:val="00A75653"/>
    <w:rsid w:val="00A766FC"/>
    <w:rsid w:val="00A81897"/>
    <w:rsid w:val="00A84E96"/>
    <w:rsid w:val="00A85FF0"/>
    <w:rsid w:val="00A86B14"/>
    <w:rsid w:val="00A92349"/>
    <w:rsid w:val="00A932A4"/>
    <w:rsid w:val="00A93872"/>
    <w:rsid w:val="00A94BBF"/>
    <w:rsid w:val="00AA32BE"/>
    <w:rsid w:val="00AA58C6"/>
    <w:rsid w:val="00AA705C"/>
    <w:rsid w:val="00AB1945"/>
    <w:rsid w:val="00AB4060"/>
    <w:rsid w:val="00AB4F1C"/>
    <w:rsid w:val="00AB6EE2"/>
    <w:rsid w:val="00AC5E08"/>
    <w:rsid w:val="00AD0578"/>
    <w:rsid w:val="00AD0A7D"/>
    <w:rsid w:val="00AD1228"/>
    <w:rsid w:val="00AD14EB"/>
    <w:rsid w:val="00AD7907"/>
    <w:rsid w:val="00AE2A75"/>
    <w:rsid w:val="00AE4C70"/>
    <w:rsid w:val="00AE5296"/>
    <w:rsid w:val="00AF2A5F"/>
    <w:rsid w:val="00AF2BB1"/>
    <w:rsid w:val="00AF332F"/>
    <w:rsid w:val="00AF3583"/>
    <w:rsid w:val="00AF39A6"/>
    <w:rsid w:val="00B00F2C"/>
    <w:rsid w:val="00B0591A"/>
    <w:rsid w:val="00B1016E"/>
    <w:rsid w:val="00B128C4"/>
    <w:rsid w:val="00B139CA"/>
    <w:rsid w:val="00B1460A"/>
    <w:rsid w:val="00B14838"/>
    <w:rsid w:val="00B14C23"/>
    <w:rsid w:val="00B1617A"/>
    <w:rsid w:val="00B20C6F"/>
    <w:rsid w:val="00B23440"/>
    <w:rsid w:val="00B25E37"/>
    <w:rsid w:val="00B26CA7"/>
    <w:rsid w:val="00B278E6"/>
    <w:rsid w:val="00B31049"/>
    <w:rsid w:val="00B404F6"/>
    <w:rsid w:val="00B44316"/>
    <w:rsid w:val="00B46449"/>
    <w:rsid w:val="00B5187B"/>
    <w:rsid w:val="00B575CF"/>
    <w:rsid w:val="00B6313B"/>
    <w:rsid w:val="00B71E1A"/>
    <w:rsid w:val="00B74698"/>
    <w:rsid w:val="00B83DE3"/>
    <w:rsid w:val="00B93415"/>
    <w:rsid w:val="00B93AEE"/>
    <w:rsid w:val="00B96519"/>
    <w:rsid w:val="00BA0EFF"/>
    <w:rsid w:val="00BA2C1D"/>
    <w:rsid w:val="00BA34FF"/>
    <w:rsid w:val="00BA412E"/>
    <w:rsid w:val="00BB29FA"/>
    <w:rsid w:val="00BB31BD"/>
    <w:rsid w:val="00BB68C3"/>
    <w:rsid w:val="00BC2635"/>
    <w:rsid w:val="00BC4794"/>
    <w:rsid w:val="00BC48D8"/>
    <w:rsid w:val="00BC675E"/>
    <w:rsid w:val="00BD41D5"/>
    <w:rsid w:val="00BD65B4"/>
    <w:rsid w:val="00BF2044"/>
    <w:rsid w:val="00BF3A45"/>
    <w:rsid w:val="00BF68F4"/>
    <w:rsid w:val="00BF7AD5"/>
    <w:rsid w:val="00BF7F85"/>
    <w:rsid w:val="00C00504"/>
    <w:rsid w:val="00C00CFD"/>
    <w:rsid w:val="00C0424F"/>
    <w:rsid w:val="00C05FEC"/>
    <w:rsid w:val="00C07B59"/>
    <w:rsid w:val="00C125A1"/>
    <w:rsid w:val="00C129B4"/>
    <w:rsid w:val="00C2097B"/>
    <w:rsid w:val="00C2477A"/>
    <w:rsid w:val="00C257F3"/>
    <w:rsid w:val="00C25C44"/>
    <w:rsid w:val="00C2721E"/>
    <w:rsid w:val="00C27C42"/>
    <w:rsid w:val="00C30A5A"/>
    <w:rsid w:val="00C30BB0"/>
    <w:rsid w:val="00C3177F"/>
    <w:rsid w:val="00C32BF2"/>
    <w:rsid w:val="00C32E99"/>
    <w:rsid w:val="00C33D13"/>
    <w:rsid w:val="00C33DB2"/>
    <w:rsid w:val="00C3517B"/>
    <w:rsid w:val="00C36836"/>
    <w:rsid w:val="00C37000"/>
    <w:rsid w:val="00C40811"/>
    <w:rsid w:val="00C44936"/>
    <w:rsid w:val="00C460A4"/>
    <w:rsid w:val="00C470D3"/>
    <w:rsid w:val="00C51C71"/>
    <w:rsid w:val="00C54632"/>
    <w:rsid w:val="00C62406"/>
    <w:rsid w:val="00C6377B"/>
    <w:rsid w:val="00C83CD7"/>
    <w:rsid w:val="00C871A7"/>
    <w:rsid w:val="00C909C8"/>
    <w:rsid w:val="00CA483D"/>
    <w:rsid w:val="00CA62D7"/>
    <w:rsid w:val="00CA6643"/>
    <w:rsid w:val="00CA7031"/>
    <w:rsid w:val="00CB0CF8"/>
    <w:rsid w:val="00CB32CF"/>
    <w:rsid w:val="00CB338E"/>
    <w:rsid w:val="00CB5912"/>
    <w:rsid w:val="00CB6D47"/>
    <w:rsid w:val="00CC5C5F"/>
    <w:rsid w:val="00CC6474"/>
    <w:rsid w:val="00CC7B62"/>
    <w:rsid w:val="00CD044F"/>
    <w:rsid w:val="00CD23E2"/>
    <w:rsid w:val="00CD27C1"/>
    <w:rsid w:val="00CD374A"/>
    <w:rsid w:val="00CD3AA2"/>
    <w:rsid w:val="00CE0468"/>
    <w:rsid w:val="00CE04A2"/>
    <w:rsid w:val="00CE5A12"/>
    <w:rsid w:val="00CE5A88"/>
    <w:rsid w:val="00CF27EB"/>
    <w:rsid w:val="00CF75F2"/>
    <w:rsid w:val="00CF79DD"/>
    <w:rsid w:val="00D01F28"/>
    <w:rsid w:val="00D0281C"/>
    <w:rsid w:val="00D029F0"/>
    <w:rsid w:val="00D0316B"/>
    <w:rsid w:val="00D041D9"/>
    <w:rsid w:val="00D056A8"/>
    <w:rsid w:val="00D06265"/>
    <w:rsid w:val="00D14D3C"/>
    <w:rsid w:val="00D17A70"/>
    <w:rsid w:val="00D17D93"/>
    <w:rsid w:val="00D20F54"/>
    <w:rsid w:val="00D230E6"/>
    <w:rsid w:val="00D278B2"/>
    <w:rsid w:val="00D31ED3"/>
    <w:rsid w:val="00D44656"/>
    <w:rsid w:val="00D452E9"/>
    <w:rsid w:val="00D478BD"/>
    <w:rsid w:val="00D521C3"/>
    <w:rsid w:val="00D56961"/>
    <w:rsid w:val="00D63494"/>
    <w:rsid w:val="00D653E2"/>
    <w:rsid w:val="00D66AA0"/>
    <w:rsid w:val="00D725C7"/>
    <w:rsid w:val="00D74AFA"/>
    <w:rsid w:val="00D74B5D"/>
    <w:rsid w:val="00D75B5B"/>
    <w:rsid w:val="00D76726"/>
    <w:rsid w:val="00D80272"/>
    <w:rsid w:val="00D8119D"/>
    <w:rsid w:val="00D81C11"/>
    <w:rsid w:val="00D81DAE"/>
    <w:rsid w:val="00D87258"/>
    <w:rsid w:val="00DA01B6"/>
    <w:rsid w:val="00DA2BCF"/>
    <w:rsid w:val="00DB1D79"/>
    <w:rsid w:val="00DB5B24"/>
    <w:rsid w:val="00DB79BA"/>
    <w:rsid w:val="00DD0D95"/>
    <w:rsid w:val="00DD163E"/>
    <w:rsid w:val="00DD630A"/>
    <w:rsid w:val="00DD67AA"/>
    <w:rsid w:val="00DE5844"/>
    <w:rsid w:val="00DE740E"/>
    <w:rsid w:val="00DF2565"/>
    <w:rsid w:val="00DF4AF6"/>
    <w:rsid w:val="00DF737D"/>
    <w:rsid w:val="00E0236C"/>
    <w:rsid w:val="00E07FA4"/>
    <w:rsid w:val="00E27C40"/>
    <w:rsid w:val="00E42BDE"/>
    <w:rsid w:val="00E45CA7"/>
    <w:rsid w:val="00E504D5"/>
    <w:rsid w:val="00E51DCB"/>
    <w:rsid w:val="00E54AAA"/>
    <w:rsid w:val="00E574B4"/>
    <w:rsid w:val="00E6076F"/>
    <w:rsid w:val="00E62E5D"/>
    <w:rsid w:val="00E63A60"/>
    <w:rsid w:val="00E6676E"/>
    <w:rsid w:val="00E66E02"/>
    <w:rsid w:val="00E71830"/>
    <w:rsid w:val="00E73D84"/>
    <w:rsid w:val="00E7677A"/>
    <w:rsid w:val="00E76B78"/>
    <w:rsid w:val="00E77F80"/>
    <w:rsid w:val="00E85617"/>
    <w:rsid w:val="00E86C66"/>
    <w:rsid w:val="00E90E33"/>
    <w:rsid w:val="00E943AD"/>
    <w:rsid w:val="00E952EC"/>
    <w:rsid w:val="00E96018"/>
    <w:rsid w:val="00E973A4"/>
    <w:rsid w:val="00EA17E7"/>
    <w:rsid w:val="00EA21CB"/>
    <w:rsid w:val="00EA7B45"/>
    <w:rsid w:val="00EC058F"/>
    <w:rsid w:val="00EC4106"/>
    <w:rsid w:val="00EC558E"/>
    <w:rsid w:val="00EC7B76"/>
    <w:rsid w:val="00ED0F41"/>
    <w:rsid w:val="00ED1308"/>
    <w:rsid w:val="00ED38E6"/>
    <w:rsid w:val="00ED4180"/>
    <w:rsid w:val="00ED4495"/>
    <w:rsid w:val="00EE6811"/>
    <w:rsid w:val="00EF1697"/>
    <w:rsid w:val="00EF38B5"/>
    <w:rsid w:val="00EF64E4"/>
    <w:rsid w:val="00EF666B"/>
    <w:rsid w:val="00F154CC"/>
    <w:rsid w:val="00F20CB0"/>
    <w:rsid w:val="00F20E34"/>
    <w:rsid w:val="00F26F6A"/>
    <w:rsid w:val="00F300E8"/>
    <w:rsid w:val="00F30908"/>
    <w:rsid w:val="00F37F2A"/>
    <w:rsid w:val="00F419B7"/>
    <w:rsid w:val="00F458E4"/>
    <w:rsid w:val="00F45909"/>
    <w:rsid w:val="00F46DEB"/>
    <w:rsid w:val="00F534ED"/>
    <w:rsid w:val="00F632C5"/>
    <w:rsid w:val="00F714DC"/>
    <w:rsid w:val="00F73EBF"/>
    <w:rsid w:val="00F74A33"/>
    <w:rsid w:val="00F81501"/>
    <w:rsid w:val="00F81753"/>
    <w:rsid w:val="00F85ED5"/>
    <w:rsid w:val="00F87645"/>
    <w:rsid w:val="00F904F2"/>
    <w:rsid w:val="00F940E4"/>
    <w:rsid w:val="00F95823"/>
    <w:rsid w:val="00F95E4A"/>
    <w:rsid w:val="00FA60C3"/>
    <w:rsid w:val="00FB0129"/>
    <w:rsid w:val="00FC25F5"/>
    <w:rsid w:val="00FC3C83"/>
    <w:rsid w:val="00FD2B1B"/>
    <w:rsid w:val="00FE3E3A"/>
    <w:rsid w:val="00FE4E9C"/>
    <w:rsid w:val="00FF44FB"/>
    <w:rsid w:val="00FF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57"/>
    <o:shapelayout v:ext="edit">
      <o:idmap v:ext="edit" data="1"/>
    </o:shapelayout>
  </w:shapeDefaults>
  <w:decimalSymbol w:val="."/>
  <w:listSeparator w:val=","/>
  <w14:docId w14:val="0BA60EF7"/>
  <w15:chartTrackingRefBased/>
  <w15:docId w15:val="{2E164913-C7D3-4790-89AC-0A60B9F47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CC0"/>
    <w:pPr>
      <w:jc w:val="both"/>
    </w:pPr>
    <w:rPr>
      <w:rFonts w:ascii="Arial" w:hAnsi="Arial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C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61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4CC0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64CC0"/>
    <w:pPr>
      <w:spacing w:after="100"/>
    </w:pPr>
    <w:rPr>
      <w:b/>
      <w:cap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964CC0"/>
    <w:pPr>
      <w:spacing w:after="100"/>
      <w:ind w:left="22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964CC0"/>
    <w:pPr>
      <w:spacing w:after="100"/>
      <w:ind w:left="440"/>
    </w:pPr>
    <w:rPr>
      <w:caps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64CC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paragraph" w:customStyle="1" w:styleId="Head1">
    <w:name w:val="Head1"/>
    <w:basedOn w:val="ListParagraph"/>
    <w:autoRedefine/>
    <w:qFormat/>
    <w:rsid w:val="00964CC0"/>
    <w:pPr>
      <w:numPr>
        <w:numId w:val="1"/>
      </w:numPr>
      <w:pBdr>
        <w:bottom w:val="single" w:sz="6" w:space="1" w:color="auto"/>
      </w:pBdr>
      <w:spacing w:before="240" w:after="400"/>
      <w:ind w:left="709" w:hanging="709"/>
    </w:pPr>
    <w:rPr>
      <w:b/>
      <w:caps/>
      <w:sz w:val="32"/>
      <w:szCs w:val="32"/>
    </w:rPr>
  </w:style>
  <w:style w:type="paragraph" w:customStyle="1" w:styleId="Head2">
    <w:name w:val="Head2"/>
    <w:basedOn w:val="ListParagraph"/>
    <w:qFormat/>
    <w:rsid w:val="00964CC0"/>
    <w:pPr>
      <w:numPr>
        <w:ilvl w:val="1"/>
        <w:numId w:val="1"/>
      </w:numPr>
      <w:spacing w:before="120" w:after="280"/>
      <w:ind w:left="709" w:hanging="715"/>
    </w:pPr>
    <w:rPr>
      <w:b/>
      <w:caps/>
      <w:sz w:val="28"/>
      <w:szCs w:val="28"/>
    </w:rPr>
  </w:style>
  <w:style w:type="paragraph" w:styleId="ListParagraph">
    <w:name w:val="List Paragraph"/>
    <w:basedOn w:val="Normal"/>
    <w:uiPriority w:val="34"/>
    <w:qFormat/>
    <w:rsid w:val="00964CC0"/>
    <w:pPr>
      <w:ind w:left="720"/>
      <w:contextualSpacing/>
    </w:pPr>
  </w:style>
  <w:style w:type="paragraph" w:customStyle="1" w:styleId="Head3">
    <w:name w:val="Head3"/>
    <w:basedOn w:val="Head2"/>
    <w:qFormat/>
    <w:rsid w:val="009A06ED"/>
  </w:style>
  <w:style w:type="paragraph" w:styleId="Header">
    <w:name w:val="header"/>
    <w:basedOn w:val="Normal"/>
    <w:link w:val="HeaderChar"/>
    <w:uiPriority w:val="99"/>
    <w:unhideWhenUsed/>
    <w:rsid w:val="00E07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FA4"/>
    <w:rPr>
      <w:rFonts w:ascii="Arial" w:hAnsi="Arial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E07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FA4"/>
    <w:rPr>
      <w:rFonts w:ascii="Arial" w:hAnsi="Arial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7F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7FA4"/>
    <w:rPr>
      <w:rFonts w:ascii="Arial" w:hAnsi="Arial"/>
      <w:sz w:val="20"/>
      <w:szCs w:val="20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E07FA4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60B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A07E3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Spacing">
    <w:name w:val="No Spacing"/>
    <w:link w:val="NoSpacingChar"/>
    <w:uiPriority w:val="1"/>
    <w:qFormat/>
    <w:rsid w:val="0076062E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6062E"/>
    <w:rPr>
      <w:lang w:val="en-US" w:eastAsia="en-US"/>
    </w:rPr>
  </w:style>
  <w:style w:type="table" w:styleId="TableGrid">
    <w:name w:val="Table Grid"/>
    <w:basedOn w:val="TableNormal"/>
    <w:rsid w:val="00073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1617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EC7B76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B71E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1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427431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5193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1005">
          <w:marLeft w:val="126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5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BA5C9D-DE7F-454E-BE58-A6D263B9C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7</TotalTime>
  <Pages>7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n wei cheng</dc:creator>
  <cp:keywords/>
  <dc:description/>
  <cp:lastModifiedBy>Yang, Jieshen</cp:lastModifiedBy>
  <cp:revision>168</cp:revision>
  <cp:lastPrinted>2021-05-01T15:00:00Z</cp:lastPrinted>
  <dcterms:created xsi:type="dcterms:W3CDTF">2021-04-19T14:19:00Z</dcterms:created>
  <dcterms:modified xsi:type="dcterms:W3CDTF">2021-05-16T07:48:00Z</dcterms:modified>
</cp:coreProperties>
</file>